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098A" w14:textId="20B9B0D7" w:rsidR="00FF1A08" w:rsidRDefault="006E065D" w:rsidP="00E423E3">
      <w:pPr>
        <w:pStyle w:val="Title"/>
        <w:spacing w:before="120" w:after="120" w:line="276" w:lineRule="auto"/>
        <w:jc w:val="center"/>
      </w:pPr>
      <w:bookmarkStart w:id="0" w:name="_Hlk111203653"/>
      <w:bookmarkEnd w:id="0"/>
      <w:r w:rsidRPr="00E12533">
        <w:rPr>
          <w:noProof/>
        </w:rPr>
        <w:drawing>
          <wp:anchor distT="0" distB="0" distL="114300" distR="114300" simplePos="0" relativeHeight="251658240" behindDoc="1" locked="0" layoutInCell="1" allowOverlap="1" wp14:anchorId="7B9E484C" wp14:editId="1158C783">
            <wp:simplePos x="0" y="0"/>
            <wp:positionH relativeFrom="page">
              <wp:posOffset>5373680</wp:posOffset>
            </wp:positionH>
            <wp:positionV relativeFrom="paragraph">
              <wp:posOffset>-703521</wp:posOffset>
            </wp:positionV>
            <wp:extent cx="1943100" cy="718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573CE" w:rsidRPr="00E12533">
        <w:t>EEET24</w:t>
      </w:r>
      <w:r w:rsidR="00C32940">
        <w:t>81</w:t>
      </w:r>
      <w:r w:rsidR="00B23601" w:rsidRPr="00E12533">
        <w:t xml:space="preserve"> </w:t>
      </w:r>
      <w:r w:rsidR="003573CE" w:rsidRPr="00E12533">
        <w:t>–</w:t>
      </w:r>
      <w:r w:rsidR="00B23601" w:rsidRPr="00E12533">
        <w:t xml:space="preserve"> </w:t>
      </w:r>
      <w:r w:rsidR="006C6E55">
        <w:t xml:space="preserve">Final </w:t>
      </w:r>
      <w:r w:rsidR="00AC48BC">
        <w:t>Assignment (</w:t>
      </w:r>
      <w:r w:rsidR="006C6E55">
        <w:t>3</w:t>
      </w:r>
      <w:r w:rsidR="002373EE">
        <w:t>0</w:t>
      </w:r>
      <w:r w:rsidR="00C32940">
        <w:t>%)</w:t>
      </w:r>
    </w:p>
    <w:p w14:paraId="47FF8C8E" w14:textId="24CC0677" w:rsidR="00951E5F" w:rsidRDefault="008D44CC" w:rsidP="00E423E3">
      <w:pPr>
        <w:pStyle w:val="Heading1"/>
        <w:spacing w:before="120" w:after="120" w:line="276" w:lineRule="auto"/>
      </w:pPr>
      <w:r>
        <w:t>Exercise</w:t>
      </w:r>
      <w:r w:rsidR="00951E5F">
        <w:t xml:space="preserve"> 1</w:t>
      </w:r>
      <w:r w:rsidR="00F4136B">
        <w:t xml:space="preserve"> – SPI and </w:t>
      </w:r>
      <w:r w:rsidR="007B7029">
        <w:t xml:space="preserve">ADC </w:t>
      </w:r>
      <w:r w:rsidR="00A43D50">
        <w:t>(</w:t>
      </w:r>
      <w:r w:rsidR="00523DBF" w:rsidRPr="0043232C">
        <w:rPr>
          <w:color w:val="FF0000"/>
        </w:rPr>
        <w:t>7</w:t>
      </w:r>
      <w:r w:rsidR="009F6874" w:rsidRPr="0043232C">
        <w:rPr>
          <w:color w:val="FF0000"/>
        </w:rPr>
        <w:t xml:space="preserve"> </w:t>
      </w:r>
      <w:r w:rsidR="006E065D" w:rsidRPr="0043232C">
        <w:rPr>
          <w:color w:val="FF0000"/>
        </w:rPr>
        <w:t>marks</w:t>
      </w:r>
      <w:r w:rsidR="009F6874">
        <w:t>)</w:t>
      </w:r>
    </w:p>
    <w:p w14:paraId="2B647C1A" w14:textId="078A994C" w:rsidR="002041A7" w:rsidRDefault="006071A6" w:rsidP="002041A7">
      <w:pPr>
        <w:pStyle w:val="Heading2"/>
      </w:pPr>
      <w:r>
        <w:t xml:space="preserve">1.1 </w:t>
      </w:r>
      <w:r w:rsidR="002041A7">
        <w:t>Requirement</w:t>
      </w:r>
    </w:p>
    <w:p w14:paraId="4CEF5BFB" w14:textId="4EE7C456" w:rsidR="006912C5" w:rsidRDefault="00E15E34" w:rsidP="00E423E3">
      <w:pPr>
        <w:spacing w:before="120" w:after="120" w:line="276" w:lineRule="auto"/>
      </w:pPr>
      <w:r>
        <w:t xml:space="preserve">Write an </w:t>
      </w:r>
      <w:r w:rsidR="006912C5" w:rsidRPr="00B03A65">
        <w:t>embedded software program</w:t>
      </w:r>
      <w:r w:rsidR="006912C5">
        <w:t xml:space="preserve"> </w:t>
      </w:r>
      <w:r w:rsidR="006912C5" w:rsidRPr="00B03A65">
        <w:t xml:space="preserve">for </w:t>
      </w:r>
      <w:r>
        <w:t xml:space="preserve">the following </w:t>
      </w:r>
      <w:r w:rsidR="006912C5" w:rsidRPr="00B03A65">
        <w:t>hardware</w:t>
      </w:r>
      <w:r w:rsidR="001064F5">
        <w:t xml:space="preserve"> diagram. We will use the ADC </w:t>
      </w:r>
      <w:r w:rsidR="006071A6">
        <w:t xml:space="preserve">and </w:t>
      </w:r>
      <w:r w:rsidR="001064F5">
        <w:t xml:space="preserve"> SPI </w:t>
      </w:r>
      <w:r w:rsidR="006071A6">
        <w:t>of NUC140 MCU</w:t>
      </w:r>
      <w:r w:rsidR="001064F5">
        <w:t xml:space="preserve">. </w:t>
      </w:r>
    </w:p>
    <w:p w14:paraId="2CF4C755" w14:textId="18B67C54" w:rsidR="00376482" w:rsidRDefault="00376482" w:rsidP="00E423E3">
      <w:pPr>
        <w:spacing w:before="120" w:after="120" w:line="276" w:lineRule="auto"/>
        <w:jc w:val="center"/>
      </w:pPr>
      <w:r>
        <w:rPr>
          <w:noProof/>
        </w:rPr>
        <w:drawing>
          <wp:inline distT="0" distB="0" distL="0" distR="0" wp14:anchorId="3B51C756" wp14:editId="7E46EA4D">
            <wp:extent cx="2418630" cy="2341498"/>
            <wp:effectExtent l="0" t="0" r="1270"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9"/>
                    <a:stretch>
                      <a:fillRect/>
                    </a:stretch>
                  </pic:blipFill>
                  <pic:spPr>
                    <a:xfrm>
                      <a:off x="0" y="0"/>
                      <a:ext cx="2434069" cy="2356444"/>
                    </a:xfrm>
                    <a:prstGeom prst="rect">
                      <a:avLst/>
                    </a:prstGeom>
                  </pic:spPr>
                </pic:pic>
              </a:graphicData>
            </a:graphic>
          </wp:inline>
        </w:drawing>
      </w:r>
    </w:p>
    <w:p w14:paraId="2BCC6CFF" w14:textId="4444DD04" w:rsidR="00E15E34" w:rsidRDefault="00E15E34" w:rsidP="00E423E3">
      <w:pPr>
        <w:spacing w:before="120" w:after="120" w:line="276" w:lineRule="auto"/>
      </w:pPr>
      <w:r>
        <w:t xml:space="preserve">The program has the following </w:t>
      </w:r>
      <w:r w:rsidR="001457F1">
        <w:t>specifications:</w:t>
      </w:r>
    </w:p>
    <w:p w14:paraId="15A899A8" w14:textId="2004343E" w:rsidR="006912C5" w:rsidRDefault="001457F1" w:rsidP="00E423E3">
      <w:pPr>
        <w:pStyle w:val="ListParagraph"/>
        <w:numPr>
          <w:ilvl w:val="0"/>
          <w:numId w:val="13"/>
        </w:numPr>
        <w:spacing w:before="120" w:after="120" w:line="276" w:lineRule="auto"/>
      </w:pPr>
      <w:r>
        <w:t xml:space="preserve">Clock for the CPU is at </w:t>
      </w:r>
      <w:r w:rsidR="006912C5">
        <w:t>50 MHz</w:t>
      </w:r>
    </w:p>
    <w:p w14:paraId="461430BB" w14:textId="3761955A" w:rsidR="00313DF5" w:rsidRPr="00553DBA" w:rsidRDefault="00313DF5" w:rsidP="00E423E3">
      <w:pPr>
        <w:pStyle w:val="ListParagraph"/>
        <w:numPr>
          <w:ilvl w:val="0"/>
          <w:numId w:val="13"/>
        </w:numPr>
        <w:spacing w:before="120" w:after="120" w:line="276" w:lineRule="auto"/>
      </w:pPr>
      <w:r w:rsidRPr="00553DBA">
        <w:t xml:space="preserve">ADC channel 7 </w:t>
      </w:r>
      <w:r>
        <w:t>(</w:t>
      </w:r>
      <w:r w:rsidRPr="00553DBA">
        <w:t>12-bit A/D converter with reference voltage, Vref</w:t>
      </w:r>
      <w:r w:rsidR="006D3F0C">
        <w:t xml:space="preserve"> =</w:t>
      </w:r>
      <w:r w:rsidRPr="00553DBA">
        <w:t xml:space="preserve"> 5 V </w:t>
      </w:r>
      <w:r>
        <w:t xml:space="preserve">) </w:t>
      </w:r>
      <w:r w:rsidRPr="00553DBA">
        <w:t>is used to continuously sample analog voltage at GPIO port A pin 7 and convert it into a corresponding digital value</w:t>
      </w:r>
      <w:r>
        <w:t xml:space="preserve">. </w:t>
      </w:r>
      <w:r w:rsidRPr="00553DBA">
        <w:t xml:space="preserve">The </w:t>
      </w:r>
      <w:r>
        <w:t xml:space="preserve">configuration for </w:t>
      </w:r>
      <w:r w:rsidRPr="00553DBA">
        <w:t>ADC:</w:t>
      </w:r>
    </w:p>
    <w:p w14:paraId="0F9E5698" w14:textId="77777777" w:rsidR="00313DF5" w:rsidRPr="00553DBA" w:rsidRDefault="00313DF5" w:rsidP="00E423E3">
      <w:pPr>
        <w:pStyle w:val="ListParagraph"/>
        <w:numPr>
          <w:ilvl w:val="1"/>
          <w:numId w:val="13"/>
        </w:numPr>
        <w:spacing w:before="120" w:after="120" w:line="276" w:lineRule="auto"/>
      </w:pPr>
      <w:r w:rsidRPr="00553DBA">
        <w:t>ADC clock frequency is 1 MHz</w:t>
      </w:r>
    </w:p>
    <w:p w14:paraId="486CC4D5" w14:textId="77777777" w:rsidR="00313DF5" w:rsidRDefault="00313DF5" w:rsidP="00E423E3">
      <w:pPr>
        <w:pStyle w:val="ListParagraph"/>
        <w:numPr>
          <w:ilvl w:val="1"/>
          <w:numId w:val="13"/>
        </w:numPr>
        <w:spacing w:before="120" w:after="120" w:line="276" w:lineRule="auto"/>
      </w:pPr>
      <w:r w:rsidRPr="00553DBA">
        <w:t>Operating mode: continuous scan</w:t>
      </w:r>
    </w:p>
    <w:p w14:paraId="6B93032C" w14:textId="345E2633" w:rsidR="00C32F30" w:rsidRDefault="00313DF5" w:rsidP="00E423E3">
      <w:pPr>
        <w:spacing w:before="120" w:after="120" w:line="276" w:lineRule="auto"/>
      </w:pPr>
      <w:r w:rsidRPr="006A32CE">
        <w:t>As the program runs, as users change</w:t>
      </w:r>
      <w:r w:rsidR="00BE20E9" w:rsidRPr="006A32CE">
        <w:t xml:space="preserve"> the </w:t>
      </w:r>
      <w:r w:rsidR="00C32F30" w:rsidRPr="006A32CE">
        <w:t xml:space="preserve">potentiometer, </w:t>
      </w:r>
      <w:r w:rsidRPr="006A32CE">
        <w:t xml:space="preserve">the input voltage at GPIO port A pin 7 </w:t>
      </w:r>
      <w:r w:rsidR="00C32F30" w:rsidRPr="006A32CE">
        <w:t xml:space="preserve">changes along. If the voltage </w:t>
      </w:r>
      <w:r w:rsidRPr="006A32CE">
        <w:t xml:space="preserve">is </w:t>
      </w:r>
      <w:r w:rsidRPr="006A32CE">
        <w:rPr>
          <w:b/>
          <w:bCs/>
          <w:color w:val="FF0000"/>
        </w:rPr>
        <w:t>greater than 2 V</w:t>
      </w:r>
      <w:r w:rsidRPr="006A32CE">
        <w:t xml:space="preserve">, </w:t>
      </w:r>
      <w:r w:rsidR="00C32F30" w:rsidRPr="006A32CE">
        <w:t>the program will be sending data out on the SPI interface to an off-chip slave device.</w:t>
      </w:r>
      <w:r w:rsidR="003E53DA">
        <w:t xml:space="preserve"> In specific we will send out the 4 digits “</w:t>
      </w:r>
      <w:r w:rsidR="003E53DA" w:rsidRPr="002F0A39">
        <w:rPr>
          <w:b/>
          <w:bCs/>
          <w:color w:val="FF0000"/>
        </w:rPr>
        <w:t>2022</w:t>
      </w:r>
      <w:r w:rsidR="19AD7E4C">
        <w:t xml:space="preserve">” </w:t>
      </w:r>
      <w:r w:rsidR="002B2E32">
        <w:t>continuously.</w:t>
      </w:r>
    </w:p>
    <w:p w14:paraId="4CF04765" w14:textId="28A164CF" w:rsidR="001457F1" w:rsidRDefault="006912C5" w:rsidP="00E423E3">
      <w:pPr>
        <w:pStyle w:val="ListParagraph"/>
        <w:numPr>
          <w:ilvl w:val="0"/>
          <w:numId w:val="13"/>
        </w:numPr>
        <w:spacing w:before="120" w:after="120" w:line="276" w:lineRule="auto"/>
      </w:pPr>
      <w:r w:rsidRPr="00553DBA">
        <w:t>SPI2</w:t>
      </w:r>
      <w:r w:rsidR="001457F1">
        <w:t xml:space="preserve"> of the NUC140 MCU will be configured as </w:t>
      </w:r>
      <w:r w:rsidRPr="00553DBA">
        <w:t>a master device to transmit data to an off-chip slave device</w:t>
      </w:r>
      <w:r w:rsidR="002B2E32">
        <w:t xml:space="preserve"> (in this Assignment, we don’t have to worry about what device is this)</w:t>
      </w:r>
      <w:r w:rsidR="001457F1">
        <w:t>.</w:t>
      </w:r>
      <w:r w:rsidR="006245FA">
        <w:t xml:space="preserve"> The configuration for the SPI2: </w:t>
      </w:r>
    </w:p>
    <w:p w14:paraId="3AA294F0" w14:textId="77777777" w:rsidR="006912C5" w:rsidRPr="00553DBA" w:rsidRDefault="006912C5" w:rsidP="00E423E3">
      <w:pPr>
        <w:pStyle w:val="ListParagraph"/>
        <w:numPr>
          <w:ilvl w:val="1"/>
          <w:numId w:val="13"/>
        </w:numPr>
        <w:spacing w:before="120" w:after="120" w:line="276" w:lineRule="auto"/>
      </w:pPr>
      <w:r w:rsidRPr="00553DBA">
        <w:t xml:space="preserve">SPI serial clock is </w:t>
      </w:r>
      <w:r>
        <w:t xml:space="preserve">1 </w:t>
      </w:r>
      <w:r w:rsidRPr="00553DBA">
        <w:t>MHz</w:t>
      </w:r>
    </w:p>
    <w:p w14:paraId="0A389ED9" w14:textId="77777777" w:rsidR="006912C5" w:rsidRPr="00553DBA" w:rsidRDefault="006912C5" w:rsidP="00E423E3">
      <w:pPr>
        <w:pStyle w:val="ListParagraph"/>
        <w:numPr>
          <w:ilvl w:val="1"/>
          <w:numId w:val="13"/>
        </w:numPr>
        <w:spacing w:before="120" w:after="120" w:line="276" w:lineRule="auto"/>
      </w:pPr>
      <w:r w:rsidRPr="00553DBA">
        <w:t xml:space="preserve">SPI serial clock is </w:t>
      </w:r>
      <w:r>
        <w:t>IDLE</w:t>
      </w:r>
      <w:r w:rsidRPr="00553DBA">
        <w:t xml:space="preserve"> at </w:t>
      </w:r>
      <w:r>
        <w:t>HIGH</w:t>
      </w:r>
      <w:r w:rsidRPr="00553DBA">
        <w:t xml:space="preserve"> state</w:t>
      </w:r>
    </w:p>
    <w:p w14:paraId="39329CA9" w14:textId="77777777" w:rsidR="006912C5" w:rsidRPr="00553DBA" w:rsidRDefault="006912C5" w:rsidP="00E423E3">
      <w:pPr>
        <w:pStyle w:val="ListParagraph"/>
        <w:numPr>
          <w:ilvl w:val="1"/>
          <w:numId w:val="13"/>
        </w:numPr>
        <w:spacing w:before="120" w:after="120" w:line="276" w:lineRule="auto"/>
      </w:pPr>
      <w:r w:rsidRPr="00553DBA">
        <w:t xml:space="preserve">Data bit is transmitted on the </w:t>
      </w:r>
      <w:r>
        <w:t>POSITIVE</w:t>
      </w:r>
      <w:r w:rsidRPr="00553DBA">
        <w:t xml:space="preserve"> edge of serial clock</w:t>
      </w:r>
    </w:p>
    <w:p w14:paraId="65B0D137" w14:textId="77777777" w:rsidR="006912C5" w:rsidRPr="00553DBA" w:rsidRDefault="006912C5" w:rsidP="00E423E3">
      <w:pPr>
        <w:pStyle w:val="ListParagraph"/>
        <w:numPr>
          <w:ilvl w:val="1"/>
          <w:numId w:val="13"/>
        </w:numPr>
        <w:spacing w:before="120" w:after="120" w:line="276" w:lineRule="auto"/>
      </w:pPr>
      <w:r w:rsidRPr="00553DBA">
        <w:t>Data is transferred from LSB first</w:t>
      </w:r>
    </w:p>
    <w:p w14:paraId="4B57124E" w14:textId="77777777" w:rsidR="006912C5" w:rsidRDefault="006912C5" w:rsidP="00E423E3">
      <w:pPr>
        <w:pStyle w:val="ListParagraph"/>
        <w:numPr>
          <w:ilvl w:val="1"/>
          <w:numId w:val="13"/>
        </w:numPr>
        <w:spacing w:before="120" w:after="120" w:line="276" w:lineRule="auto"/>
      </w:pPr>
      <w:r w:rsidRPr="00553DBA">
        <w:t>One</w:t>
      </w:r>
      <w:r>
        <w:t xml:space="preserve"> BYTE</w:t>
      </w:r>
      <w:r w:rsidRPr="00553DBA">
        <w:t xml:space="preserve"> of data to be transmitted/received in a transaction</w:t>
      </w:r>
    </w:p>
    <w:p w14:paraId="666626AE" w14:textId="77777777" w:rsidR="006912C5" w:rsidRPr="00553DBA" w:rsidRDefault="006912C5" w:rsidP="00E423E3">
      <w:pPr>
        <w:pStyle w:val="ListParagraph"/>
        <w:numPr>
          <w:ilvl w:val="1"/>
          <w:numId w:val="13"/>
        </w:numPr>
        <w:spacing w:before="120" w:after="120" w:line="276" w:lineRule="auto"/>
      </w:pPr>
      <w:r>
        <w:t>SPI2 pins: GPIOD.0 (SPI2_SS), GPIOD.1 (SPI2_CLK), GPIOD.3 (SPI2_MOSI)</w:t>
      </w:r>
    </w:p>
    <w:p w14:paraId="2138F69B" w14:textId="0632F19F" w:rsidR="00D846ED" w:rsidRDefault="008632D7" w:rsidP="002041A7">
      <w:pPr>
        <w:pStyle w:val="Heading2"/>
      </w:pPr>
      <w:r>
        <w:lastRenderedPageBreak/>
        <w:t xml:space="preserve">1.2 </w:t>
      </w:r>
      <w:r w:rsidR="00D846ED">
        <w:t xml:space="preserve">Submission </w:t>
      </w:r>
    </w:p>
    <w:p w14:paraId="2159620A" w14:textId="77777777" w:rsidR="00D846ED" w:rsidRDefault="00D846ED" w:rsidP="00E423E3">
      <w:pPr>
        <w:pStyle w:val="ListParagraph"/>
        <w:numPr>
          <w:ilvl w:val="0"/>
          <w:numId w:val="18"/>
        </w:numPr>
        <w:spacing w:before="120" w:after="120" w:line="276" w:lineRule="auto"/>
      </w:pPr>
      <w:r>
        <w:t xml:space="preserve">Complete Keil MDK project which I can rebuild and re-run from my end. </w:t>
      </w:r>
    </w:p>
    <w:p w14:paraId="7D12E947" w14:textId="7FC2BC18" w:rsidR="00D846ED" w:rsidRDefault="00D846ED" w:rsidP="00E423E3">
      <w:pPr>
        <w:pStyle w:val="ListParagraph"/>
        <w:numPr>
          <w:ilvl w:val="0"/>
          <w:numId w:val="18"/>
        </w:numPr>
        <w:spacing w:before="120" w:after="120" w:line="276" w:lineRule="auto"/>
      </w:pPr>
      <w:r>
        <w:t xml:space="preserve">A screenshot of your waveform showing the </w:t>
      </w:r>
      <w:r w:rsidR="002751A8">
        <w:t>data coming out from SPI2</w:t>
      </w:r>
    </w:p>
    <w:p w14:paraId="546BBC9C" w14:textId="6B6C11D6" w:rsidR="79694C64" w:rsidRDefault="79694C64" w:rsidP="79694C64">
      <w:pPr>
        <w:pStyle w:val="ListParagraph"/>
        <w:numPr>
          <w:ilvl w:val="0"/>
          <w:numId w:val="18"/>
        </w:numPr>
        <w:spacing w:before="120" w:after="120" w:line="276" w:lineRule="auto"/>
        <w:rPr>
          <w:rFonts w:eastAsiaTheme="minorEastAsia"/>
        </w:rPr>
      </w:pPr>
      <w:r>
        <w:t>Students will demo live the system to the Lecturer and prepared to answer questions related how they design the program</w:t>
      </w:r>
      <w:r w:rsidR="009D6C7F">
        <w:t>.</w:t>
      </w:r>
    </w:p>
    <w:p w14:paraId="66BF1ADC" w14:textId="259E6864" w:rsidR="008062D0" w:rsidRDefault="00ED47EC" w:rsidP="00E423E3">
      <w:pPr>
        <w:pStyle w:val="Heading1"/>
        <w:spacing w:before="120" w:after="120" w:line="276" w:lineRule="auto"/>
      </w:pPr>
      <w:r>
        <w:t xml:space="preserve">Exercise 2 </w:t>
      </w:r>
      <w:r w:rsidR="00982547">
        <w:t>– UART</w:t>
      </w:r>
      <w:r w:rsidR="003C49A2">
        <w:t xml:space="preserve"> and LCD</w:t>
      </w:r>
      <w:r w:rsidR="00982547">
        <w:t xml:space="preserve"> (</w:t>
      </w:r>
      <w:r w:rsidR="00523DBF" w:rsidRPr="0043232C">
        <w:rPr>
          <w:color w:val="FF0000"/>
        </w:rPr>
        <w:t>8</w:t>
      </w:r>
      <w:r w:rsidR="00982547" w:rsidRPr="0043232C">
        <w:rPr>
          <w:color w:val="FF0000"/>
        </w:rPr>
        <w:t xml:space="preserve"> marks</w:t>
      </w:r>
      <w:r w:rsidR="00982547">
        <w:t>)</w:t>
      </w:r>
    </w:p>
    <w:p w14:paraId="5B2EC50D" w14:textId="5F0DD8CF" w:rsidR="00DD19EF" w:rsidRPr="00DD19EF" w:rsidRDefault="0002589E" w:rsidP="00DD19EF">
      <w:pPr>
        <w:pStyle w:val="Heading2"/>
      </w:pPr>
      <w:r>
        <w:t xml:space="preserve">2.1 </w:t>
      </w:r>
      <w:r w:rsidR="00245E1C">
        <w:t>Overview</w:t>
      </w:r>
    </w:p>
    <w:p w14:paraId="08FB1F7D" w14:textId="268AFA8B" w:rsidR="0002589E" w:rsidRDefault="008703D0" w:rsidP="009D59BE">
      <w:r>
        <w:t xml:space="preserve">In this exercise you will be develop a program that will run on the NUC140 board, to capture the UART data sent from </w:t>
      </w:r>
      <w:r w:rsidR="000325F9">
        <w:t>another embedded system board</w:t>
      </w:r>
      <w:r w:rsidR="009B49DE">
        <w:t xml:space="preserve"> via UART connections. The diagram of the system can be simplified as follows:</w:t>
      </w:r>
    </w:p>
    <w:p w14:paraId="14530536" w14:textId="494E6BF7" w:rsidR="001C00B3" w:rsidRDefault="001C00B3" w:rsidP="009D59BE">
      <w:r>
        <w:rPr>
          <w:noProof/>
        </w:rPr>
        <w:drawing>
          <wp:inline distT="0" distB="0" distL="0" distR="0" wp14:anchorId="028357B0" wp14:editId="1C6E92C9">
            <wp:extent cx="6400800" cy="1920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0800" cy="1920240"/>
                    </a:xfrm>
                    <a:prstGeom prst="rect">
                      <a:avLst/>
                    </a:prstGeom>
                    <a:noFill/>
                  </pic:spPr>
                </pic:pic>
              </a:graphicData>
            </a:graphic>
          </wp:inline>
        </w:drawing>
      </w:r>
    </w:p>
    <w:p w14:paraId="48141411" w14:textId="28906D66" w:rsidR="00697988" w:rsidRDefault="001C00B3" w:rsidP="000072A0">
      <w:pPr>
        <w:jc w:val="both"/>
      </w:pPr>
      <w:r>
        <w:t>A</w:t>
      </w:r>
      <w:r w:rsidR="007847BA">
        <w:t xml:space="preserve"> STM32 board will act as </w:t>
      </w:r>
      <w:r w:rsidR="00A67FCF">
        <w:t xml:space="preserve">a </w:t>
      </w:r>
      <w:r w:rsidR="007847BA" w:rsidRPr="00A67FCF">
        <w:rPr>
          <w:b/>
          <w:bCs/>
        </w:rPr>
        <w:t>flight simulator</w:t>
      </w:r>
      <w:r w:rsidR="007847BA">
        <w:t xml:space="preserve"> and constantly sending data via UART connections. </w:t>
      </w:r>
      <w:r w:rsidR="003E4847">
        <w:t xml:space="preserve">The </w:t>
      </w:r>
      <w:r w:rsidR="008F4FC4">
        <w:t xml:space="preserve">flight </w:t>
      </w:r>
      <w:r w:rsidR="003E4847">
        <w:t>simulator</w:t>
      </w:r>
      <w:r w:rsidR="008F4FC4">
        <w:t xml:space="preserve"> </w:t>
      </w:r>
      <w:r w:rsidR="004818E3">
        <w:t>constantly sends out the flight information</w:t>
      </w:r>
      <w:r w:rsidR="00697988">
        <w:t xml:space="preserve"> for a simulated flight trip. </w:t>
      </w:r>
      <w:r w:rsidR="00B91FA0">
        <w:t xml:space="preserve">Data will be arranged in packets as shown follows: </w:t>
      </w:r>
    </w:p>
    <w:p w14:paraId="118493C8" w14:textId="52B67DDA" w:rsidR="00697988" w:rsidRDefault="00B91FA0" w:rsidP="00B91FA0">
      <w:pPr>
        <w:jc w:val="center"/>
      </w:pPr>
      <w:r w:rsidRPr="00B91FA0">
        <w:rPr>
          <w:noProof/>
        </w:rPr>
        <w:drawing>
          <wp:inline distT="0" distB="0" distL="0" distR="0" wp14:anchorId="2189CB39" wp14:editId="43402D06">
            <wp:extent cx="5379522" cy="94172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1">
                      <a:extLst>
                        <a:ext uri="{28A0092B-C50C-407E-A947-70E740481C1C}">
                          <a14:useLocalDpi xmlns:a14="http://schemas.microsoft.com/office/drawing/2010/main" val="0"/>
                        </a:ext>
                      </a:extLst>
                    </a:blip>
                    <a:srcRect b="67136"/>
                    <a:stretch/>
                  </pic:blipFill>
                  <pic:spPr bwMode="auto">
                    <a:xfrm>
                      <a:off x="0" y="0"/>
                      <a:ext cx="5388893" cy="943363"/>
                    </a:xfrm>
                    <a:prstGeom prst="rect">
                      <a:avLst/>
                    </a:prstGeom>
                    <a:noFill/>
                    <a:ln>
                      <a:noFill/>
                    </a:ln>
                    <a:extLst>
                      <a:ext uri="{53640926-AAD7-44D8-BBD7-CCE9431645EC}">
                        <a14:shadowObscured xmlns:a14="http://schemas.microsoft.com/office/drawing/2010/main"/>
                      </a:ext>
                    </a:extLst>
                  </pic:spPr>
                </pic:pic>
              </a:graphicData>
            </a:graphic>
          </wp:inline>
        </w:drawing>
      </w:r>
    </w:p>
    <w:p w14:paraId="6CB44EA0" w14:textId="25C7F6E0" w:rsidR="00E12C69" w:rsidRDefault="00E12C69" w:rsidP="000072A0">
      <w:pPr>
        <w:jc w:val="both"/>
      </w:pPr>
      <w:r>
        <w:t xml:space="preserve">Students will need to profile the </w:t>
      </w:r>
      <w:r w:rsidR="000E5448">
        <w:t xml:space="preserve">data coming from the GPS Simulator board </w:t>
      </w:r>
      <w:r w:rsidR="00570945">
        <w:t>prior writing the program to capture and process</w:t>
      </w:r>
      <w:r w:rsidR="00B021A1">
        <w:t xml:space="preserve"> the data. For </w:t>
      </w:r>
      <w:r w:rsidR="00FD4C21">
        <w:t>example,</w:t>
      </w:r>
      <w:r w:rsidR="00B021A1">
        <w:t xml:space="preserve"> by using VB or OSC, you can </w:t>
      </w:r>
      <w:r w:rsidR="00FD4C21">
        <w:t xml:space="preserve">confirm the duration between </w:t>
      </w:r>
      <w:r w:rsidR="000072A0">
        <w:t>packets,</w:t>
      </w:r>
      <w:r w:rsidR="00FD4C21">
        <w:t xml:space="preserve"> or you can see how characters are sent continuously</w:t>
      </w:r>
      <w:r w:rsidR="007E6EF7">
        <w:t xml:space="preserve"> and baud rate</w:t>
      </w:r>
      <w:r w:rsidR="00FD4C21">
        <w:t xml:space="preserve">. </w:t>
      </w:r>
    </w:p>
    <w:p w14:paraId="3AE96956" w14:textId="043A0D9D" w:rsidR="00B91FA0" w:rsidRDefault="007E6EF7" w:rsidP="00B91FA0">
      <w:r>
        <w:t>All</w:t>
      </w:r>
      <w:r w:rsidR="00FD4C21">
        <w:t xml:space="preserve"> packet</w:t>
      </w:r>
      <w:r>
        <w:t>s</w:t>
      </w:r>
      <w:r w:rsidR="00FD4C21">
        <w:t xml:space="preserve"> </w:t>
      </w:r>
      <w:r>
        <w:t>follow</w:t>
      </w:r>
      <w:r w:rsidR="00FD4C21">
        <w:t xml:space="preserve"> a consistent format. </w:t>
      </w:r>
      <w:r w:rsidR="00077809">
        <w:t>An example of a packet can be seen as follows</w:t>
      </w:r>
    </w:p>
    <w:p w14:paraId="1DF4AE5E" w14:textId="0356B596" w:rsidR="00C435C1" w:rsidRDefault="00C435C1" w:rsidP="00C435C1">
      <w:pPr>
        <w:jc w:val="center"/>
      </w:pPr>
      <w:r>
        <w:rPr>
          <w:noProof/>
        </w:rPr>
        <w:drawing>
          <wp:inline distT="0" distB="0" distL="0" distR="0" wp14:anchorId="019B71AD" wp14:editId="3A59C131">
            <wp:extent cx="5182134" cy="890546"/>
            <wp:effectExtent l="0" t="0" r="0" b="50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12"/>
                    <a:stretch>
                      <a:fillRect/>
                    </a:stretch>
                  </pic:blipFill>
                  <pic:spPr>
                    <a:xfrm>
                      <a:off x="0" y="0"/>
                      <a:ext cx="5228381" cy="898493"/>
                    </a:xfrm>
                    <a:prstGeom prst="rect">
                      <a:avLst/>
                    </a:prstGeom>
                  </pic:spPr>
                </pic:pic>
              </a:graphicData>
            </a:graphic>
          </wp:inline>
        </w:drawing>
      </w:r>
    </w:p>
    <w:p w14:paraId="4B3EB7A7" w14:textId="77777777" w:rsidR="00546A95" w:rsidRDefault="00546A95" w:rsidP="00546A95">
      <w:r>
        <w:lastRenderedPageBreak/>
        <w:t>Details for each data field:</w:t>
      </w:r>
    </w:p>
    <w:p w14:paraId="4D890222" w14:textId="77777777" w:rsidR="00854785" w:rsidRDefault="00854785" w:rsidP="00854785">
      <w:pPr>
        <w:pStyle w:val="ListParagraph"/>
        <w:numPr>
          <w:ilvl w:val="0"/>
          <w:numId w:val="13"/>
        </w:numPr>
      </w:pPr>
      <w:r>
        <w:t>SONY10: Software and version. (1.0)</w:t>
      </w:r>
    </w:p>
    <w:p w14:paraId="20C537A3" w14:textId="34AA0547" w:rsidR="00854785" w:rsidRDefault="00854785" w:rsidP="00795112">
      <w:pPr>
        <w:pStyle w:val="ListParagraph"/>
        <w:numPr>
          <w:ilvl w:val="0"/>
          <w:numId w:val="13"/>
        </w:numPr>
      </w:pPr>
      <w:r>
        <w:t>9112140152321. Date and Time. Year 1991, December 14th Sunday 15 hours (3pm) 23 minutes and 21 seconds</w:t>
      </w:r>
    </w:p>
    <w:p w14:paraId="48F42EA6" w14:textId="77777777" w:rsidR="00854785" w:rsidRPr="00C360D2" w:rsidRDefault="00854785" w:rsidP="00854785">
      <w:pPr>
        <w:pStyle w:val="ListParagraph"/>
        <w:numPr>
          <w:ilvl w:val="0"/>
          <w:numId w:val="13"/>
        </w:numPr>
        <w:rPr>
          <w:color w:val="FF0000"/>
        </w:rPr>
      </w:pPr>
      <w:r w:rsidRPr="00C360D2">
        <w:rPr>
          <w:color w:val="FF0000"/>
        </w:rPr>
        <w:t>S3537514: Latitude - South 35 degrees 37 minutes 51.4 seconds</w:t>
      </w:r>
    </w:p>
    <w:p w14:paraId="5AAE6640" w14:textId="77777777" w:rsidR="00854785" w:rsidRPr="00C360D2" w:rsidRDefault="00854785" w:rsidP="00854785">
      <w:pPr>
        <w:pStyle w:val="ListParagraph"/>
        <w:numPr>
          <w:ilvl w:val="0"/>
          <w:numId w:val="13"/>
        </w:numPr>
        <w:rPr>
          <w:color w:val="FF0000"/>
        </w:rPr>
      </w:pPr>
      <w:r w:rsidRPr="00C360D2">
        <w:rPr>
          <w:color w:val="FF0000"/>
        </w:rPr>
        <w:t>E13944402: Longitude - East 139 degrees 44 minutes 40.2 seconds</w:t>
      </w:r>
    </w:p>
    <w:p w14:paraId="6F959E2F" w14:textId="2D185FBB" w:rsidR="00854785" w:rsidRDefault="00854785" w:rsidP="00854785">
      <w:pPr>
        <w:pStyle w:val="ListParagraph"/>
        <w:numPr>
          <w:ilvl w:val="0"/>
          <w:numId w:val="13"/>
        </w:numPr>
      </w:pPr>
      <w:r>
        <w:t xml:space="preserve">+2365: Altitude </w:t>
      </w:r>
      <w:r w:rsidR="00DD19EF">
        <w:t>Meters</w:t>
      </w:r>
    </w:p>
    <w:p w14:paraId="59E2515B" w14:textId="7346DE71" w:rsidR="00854785" w:rsidRDefault="00854785" w:rsidP="00854785">
      <w:pPr>
        <w:pStyle w:val="ListParagraph"/>
        <w:numPr>
          <w:ilvl w:val="0"/>
          <w:numId w:val="13"/>
        </w:numPr>
      </w:pPr>
      <w:r>
        <w:t>234: Speed km/</w:t>
      </w:r>
      <w:r w:rsidR="00DD19EF">
        <w:t>hr.</w:t>
      </w:r>
      <w:r>
        <w:t xml:space="preserve"> </w:t>
      </w:r>
    </w:p>
    <w:p w14:paraId="5A57F9A2" w14:textId="77777777" w:rsidR="00854785" w:rsidRDefault="00854785" w:rsidP="00854785">
      <w:pPr>
        <w:pStyle w:val="ListParagraph"/>
        <w:numPr>
          <w:ilvl w:val="0"/>
          <w:numId w:val="13"/>
        </w:numPr>
      </w:pPr>
      <w:r>
        <w:t xml:space="preserve">271: Bearing/track (made good) in degrees relative to True North </w:t>
      </w:r>
    </w:p>
    <w:p w14:paraId="7C109311" w14:textId="0F781BB0" w:rsidR="00854785" w:rsidRDefault="00854785" w:rsidP="00854785">
      <w:pPr>
        <w:pStyle w:val="ListParagraph"/>
        <w:numPr>
          <w:ilvl w:val="0"/>
          <w:numId w:val="13"/>
        </w:numPr>
      </w:pPr>
      <w:r>
        <w:t xml:space="preserve">9112140152320: Date and time the data acquired. If (actual) time given earlier is more than 1 second greater </w:t>
      </w:r>
      <w:r w:rsidR="00FE3A75">
        <w:t>than</w:t>
      </w:r>
      <w:r>
        <w:t xml:space="preserve"> the GPS is using old data. </w:t>
      </w:r>
    </w:p>
    <w:p w14:paraId="22E6DD80" w14:textId="77777777" w:rsidR="00854785" w:rsidRDefault="00854785" w:rsidP="00854785">
      <w:pPr>
        <w:pStyle w:val="ListParagraph"/>
        <w:numPr>
          <w:ilvl w:val="0"/>
          <w:numId w:val="13"/>
        </w:numPr>
      </w:pPr>
      <w:r>
        <w:t xml:space="preserve">A: Dilution of precision. A DOP = 1, B = 2 etc. Q 100+ </w:t>
      </w:r>
    </w:p>
    <w:p w14:paraId="0DCC47C0" w14:textId="77777777" w:rsidR="00854785" w:rsidRDefault="00854785" w:rsidP="00854785">
      <w:pPr>
        <w:pStyle w:val="ListParagraph"/>
        <w:numPr>
          <w:ilvl w:val="0"/>
          <w:numId w:val="13"/>
        </w:numPr>
      </w:pPr>
      <w:r>
        <w:t xml:space="preserve">3: 3 Satellites used: (2D mode) A: WGS-84 map datum used. </w:t>
      </w:r>
    </w:p>
    <w:p w14:paraId="60F8F75D" w14:textId="1891A6A4" w:rsidR="00546A95" w:rsidRDefault="00854785" w:rsidP="00854785">
      <w:pPr>
        <w:pStyle w:val="ListParagraph"/>
        <w:numPr>
          <w:ilvl w:val="0"/>
          <w:numId w:val="13"/>
        </w:numPr>
      </w:pPr>
      <w:r>
        <w:t xml:space="preserve">RHECT </w:t>
      </w:r>
      <w:r w:rsidR="00DD19EF">
        <w:t>etc.</w:t>
      </w:r>
      <w:r>
        <w:t xml:space="preserve">: Satellite Information. R = satellite 18, H its between 65 and 75 deg elevation. E 36 to 45 degrees east of true north, C Satellite healthy and can be used (F </w:t>
      </w:r>
      <w:r w:rsidR="00DD19EF">
        <w:t>used</w:t>
      </w:r>
      <w:r>
        <w:t>). T signal strength high (A low through Z high).</w:t>
      </w:r>
    </w:p>
    <w:p w14:paraId="3C1F9A48" w14:textId="3EEAB93B" w:rsidR="005D65C2" w:rsidRDefault="005D65C2" w:rsidP="005D65C2">
      <w:r>
        <w:t xml:space="preserve">If you profile the data and focus on each character you can observe the UART data </w:t>
      </w:r>
      <w:r w:rsidR="00C360D2">
        <w:t>on VB or OSC:</w:t>
      </w:r>
    </w:p>
    <w:p w14:paraId="343F3022" w14:textId="50F9E14A" w:rsidR="005D65C2" w:rsidRDefault="001206EF" w:rsidP="005D65C2">
      <w:r>
        <w:rPr>
          <w:noProof/>
        </w:rPr>
        <w:drawing>
          <wp:inline distT="0" distB="0" distL="0" distR="0" wp14:anchorId="287F23E2" wp14:editId="01B88856">
            <wp:extent cx="4587903" cy="1028619"/>
            <wp:effectExtent l="0" t="0" r="317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55278"/>
                    <a:stretch/>
                  </pic:blipFill>
                  <pic:spPr bwMode="auto">
                    <a:xfrm>
                      <a:off x="0" y="0"/>
                      <a:ext cx="4614915" cy="1034675"/>
                    </a:xfrm>
                    <a:prstGeom prst="rect">
                      <a:avLst/>
                    </a:prstGeom>
                    <a:noFill/>
                    <a:ln>
                      <a:noFill/>
                    </a:ln>
                    <a:extLst>
                      <a:ext uri="{53640926-AAD7-44D8-BBD7-CCE9431645EC}">
                        <a14:shadowObscured xmlns:a14="http://schemas.microsoft.com/office/drawing/2010/main"/>
                      </a:ext>
                    </a:extLst>
                  </pic:spPr>
                </pic:pic>
              </a:graphicData>
            </a:graphic>
          </wp:inline>
        </w:drawing>
      </w:r>
    </w:p>
    <w:p w14:paraId="1D44BD4F" w14:textId="7BE723F1" w:rsidR="0081740C" w:rsidRDefault="00871623" w:rsidP="005D65C2">
      <w:r>
        <w:t xml:space="preserve">As the simulator simulate an actual flight, you should expect the data field of the </w:t>
      </w:r>
    </w:p>
    <w:p w14:paraId="782C8B05" w14:textId="6269B51D" w:rsidR="00DD19EF" w:rsidRDefault="00245E1C" w:rsidP="00DD19EF">
      <w:pPr>
        <w:pStyle w:val="Heading2"/>
      </w:pPr>
      <w:r>
        <w:t xml:space="preserve">2.2 </w:t>
      </w:r>
      <w:r w:rsidR="00DD19EF">
        <w:t>Requirement</w:t>
      </w:r>
      <w:r>
        <w:t>s</w:t>
      </w:r>
    </w:p>
    <w:p w14:paraId="0CF1C242" w14:textId="52713280" w:rsidR="005F11D5" w:rsidRDefault="00DD19EF" w:rsidP="00DD19EF">
      <w:r>
        <w:t xml:space="preserve">In this exercise your program supposes to capture the data sending from the Flight Simulator board and </w:t>
      </w:r>
      <w:r w:rsidR="00E908B6">
        <w:t>extract</w:t>
      </w:r>
      <w:r>
        <w:t xml:space="preserve"> only </w:t>
      </w:r>
      <w:r w:rsidR="00E908B6">
        <w:t>the Latitude and Longitude</w:t>
      </w:r>
      <w:r w:rsidR="002041A7">
        <w:t xml:space="preserve"> </w:t>
      </w:r>
      <w:r w:rsidR="005F11D5">
        <w:t xml:space="preserve">from all the packets </w:t>
      </w:r>
      <w:r w:rsidR="002041A7">
        <w:t>and then constantly show these on the LCD of the NUC140</w:t>
      </w:r>
      <w:r w:rsidR="005F11D5">
        <w:t xml:space="preserve">. We should expect these data fields will be update </w:t>
      </w:r>
      <w:r w:rsidR="00795081">
        <w:t>occasionally</w:t>
      </w:r>
      <w:r w:rsidR="005F11D5">
        <w:t xml:space="preserve">, depending on the actual data sending </w:t>
      </w:r>
      <w:r w:rsidR="00C16DB1">
        <w:t xml:space="preserve">from the simulator. </w:t>
      </w:r>
    </w:p>
    <w:p w14:paraId="5BAB4C60" w14:textId="473781A5" w:rsidR="00F17E3A" w:rsidRDefault="00F17E3A" w:rsidP="00F17E3A">
      <w:pPr>
        <w:jc w:val="center"/>
      </w:pPr>
      <w:r>
        <w:rPr>
          <w:noProof/>
        </w:rPr>
        <w:drawing>
          <wp:inline distT="0" distB="0" distL="0" distR="0" wp14:anchorId="59A11342" wp14:editId="69F6BC98">
            <wp:extent cx="2665379" cy="1603958"/>
            <wp:effectExtent l="0" t="0" r="1905"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54874"/>
                    <a:stretch/>
                  </pic:blipFill>
                  <pic:spPr bwMode="auto">
                    <a:xfrm>
                      <a:off x="0" y="0"/>
                      <a:ext cx="2677572" cy="1611296"/>
                    </a:xfrm>
                    <a:prstGeom prst="rect">
                      <a:avLst/>
                    </a:prstGeom>
                    <a:noFill/>
                    <a:ln>
                      <a:noFill/>
                    </a:ln>
                    <a:extLst>
                      <a:ext uri="{53640926-AAD7-44D8-BBD7-CCE9431645EC}">
                        <a14:shadowObscured xmlns:a14="http://schemas.microsoft.com/office/drawing/2010/main"/>
                      </a:ext>
                    </a:extLst>
                  </pic:spPr>
                </pic:pic>
              </a:graphicData>
            </a:graphic>
          </wp:inline>
        </w:drawing>
      </w:r>
    </w:p>
    <w:p w14:paraId="07EE7955" w14:textId="04CE48DF" w:rsidR="002041A7" w:rsidRDefault="00477311" w:rsidP="002041A7">
      <w:pPr>
        <w:pStyle w:val="Heading2"/>
      </w:pPr>
      <w:r>
        <w:t xml:space="preserve">2.3 </w:t>
      </w:r>
      <w:r w:rsidR="002041A7">
        <w:t xml:space="preserve">Submission </w:t>
      </w:r>
    </w:p>
    <w:p w14:paraId="62B15E03" w14:textId="77777777" w:rsidR="002041A7" w:rsidRDefault="002041A7" w:rsidP="002041A7">
      <w:pPr>
        <w:pStyle w:val="ListParagraph"/>
        <w:numPr>
          <w:ilvl w:val="0"/>
          <w:numId w:val="19"/>
        </w:numPr>
        <w:spacing w:before="120" w:after="120" w:line="276" w:lineRule="auto"/>
      </w:pPr>
      <w:r>
        <w:t xml:space="preserve">Complete Keil MDK project which I can rebuild and re-run from my end. </w:t>
      </w:r>
    </w:p>
    <w:p w14:paraId="49707267" w14:textId="16461235" w:rsidR="002041A7" w:rsidRDefault="002041A7" w:rsidP="002041A7">
      <w:pPr>
        <w:pStyle w:val="ListParagraph"/>
        <w:numPr>
          <w:ilvl w:val="0"/>
          <w:numId w:val="19"/>
        </w:numPr>
        <w:spacing w:before="120" w:after="120" w:line="276" w:lineRule="auto"/>
      </w:pPr>
      <w:r>
        <w:lastRenderedPageBreak/>
        <w:t>Some screenshots to show you profile a sample packet</w:t>
      </w:r>
      <w:r w:rsidR="00B4127D">
        <w:t xml:space="preserve">. You need to </w:t>
      </w:r>
    </w:p>
    <w:p w14:paraId="193546C9" w14:textId="49F6B7B7" w:rsidR="00B4127D" w:rsidRDefault="00B4127D" w:rsidP="00B4127D">
      <w:pPr>
        <w:pStyle w:val="ListParagraph"/>
        <w:numPr>
          <w:ilvl w:val="1"/>
          <w:numId w:val="19"/>
        </w:numPr>
        <w:spacing w:before="120" w:after="120" w:line="276" w:lineRule="auto"/>
      </w:pPr>
      <w:r>
        <w:t>Extract one packet and identify the start of the packet</w:t>
      </w:r>
    </w:p>
    <w:p w14:paraId="18F2C85E" w14:textId="563C560B" w:rsidR="00B4127D" w:rsidRDefault="00B4127D" w:rsidP="00B4127D">
      <w:pPr>
        <w:pStyle w:val="ListParagraph"/>
        <w:numPr>
          <w:ilvl w:val="1"/>
          <w:numId w:val="19"/>
        </w:numPr>
        <w:spacing w:before="120" w:after="120" w:line="276" w:lineRule="auto"/>
      </w:pPr>
      <w:r>
        <w:t>Identify the baud rate of the transmission</w:t>
      </w:r>
    </w:p>
    <w:p w14:paraId="63BDD1D7" w14:textId="4937DD22" w:rsidR="00B4127D" w:rsidRDefault="00B4127D" w:rsidP="00B4127D">
      <w:pPr>
        <w:pStyle w:val="ListParagraph"/>
        <w:numPr>
          <w:ilvl w:val="1"/>
          <w:numId w:val="19"/>
        </w:numPr>
        <w:spacing w:before="120" w:after="120" w:line="276" w:lineRule="auto"/>
      </w:pPr>
      <w:r>
        <w:t xml:space="preserve">Take 3 samples characters and show their equivalent waveforms on OSC or VB. </w:t>
      </w:r>
    </w:p>
    <w:p w14:paraId="7A6D0699" w14:textId="7FD7B0B5" w:rsidR="79694C64" w:rsidRDefault="79694C64" w:rsidP="79694C64">
      <w:pPr>
        <w:pStyle w:val="ListParagraph"/>
        <w:numPr>
          <w:ilvl w:val="0"/>
          <w:numId w:val="19"/>
        </w:numPr>
        <w:spacing w:before="120" w:after="120" w:line="276" w:lineRule="auto"/>
        <w:rPr>
          <w:rFonts w:eastAsiaTheme="minorEastAsia"/>
        </w:rPr>
      </w:pPr>
      <w:r>
        <w:t>Students will demo live the system to the Lecturer and prepared to answer questions related how they design the program</w:t>
      </w:r>
    </w:p>
    <w:p w14:paraId="274ECA89" w14:textId="62D10E35" w:rsidR="007B7029" w:rsidRDefault="007B7029" w:rsidP="009A31B8">
      <w:pPr>
        <w:pStyle w:val="Heading1"/>
        <w:spacing w:before="120" w:after="120" w:line="276" w:lineRule="auto"/>
      </w:pPr>
      <w:r>
        <w:t xml:space="preserve">Exercise </w:t>
      </w:r>
      <w:r w:rsidR="004705CE">
        <w:t>3</w:t>
      </w:r>
      <w:r>
        <w:rPr>
          <w:lang w:val="vi-VN"/>
        </w:rPr>
        <w:t xml:space="preserve"> </w:t>
      </w:r>
      <w:r w:rsidR="00942735">
        <w:t xml:space="preserve">– </w:t>
      </w:r>
      <w:r w:rsidR="00BB4CAA">
        <w:t>Battleship</w:t>
      </w:r>
      <w:r w:rsidR="00942735">
        <w:t xml:space="preserve"> Game</w:t>
      </w:r>
      <w:r w:rsidR="00523DBF">
        <w:t xml:space="preserve"> (</w:t>
      </w:r>
      <w:r w:rsidR="00523DBF" w:rsidRPr="0043232C">
        <w:rPr>
          <w:color w:val="FF0000"/>
        </w:rPr>
        <w:t>15 marks</w:t>
      </w:r>
      <w:r w:rsidR="00523DBF">
        <w:t>)</w:t>
      </w:r>
    </w:p>
    <w:p w14:paraId="31AEA38C" w14:textId="6F1D5A65" w:rsidR="007F5F10" w:rsidRDefault="007F5F10" w:rsidP="00B36412">
      <w:pPr>
        <w:spacing w:before="120" w:after="120" w:line="276" w:lineRule="auto"/>
        <w:jc w:val="both"/>
      </w:pPr>
      <w:r>
        <w:t xml:space="preserve">In this exercise you will design a simple battleship Game </w:t>
      </w:r>
      <w:r w:rsidR="000C0624">
        <w:t xml:space="preserve">using NUC140 </w:t>
      </w:r>
      <w:r w:rsidR="008C2CF3">
        <w:t>Board</w:t>
      </w:r>
      <w:r w:rsidR="00332180">
        <w:t xml:space="preserve">. </w:t>
      </w:r>
      <w:r w:rsidR="00B36412" w:rsidRPr="00B36412">
        <w:t>If you are unfamiliar with the game, you can check out some videos on YouTube on how to play it. We will only implement the single-player mode</w:t>
      </w:r>
      <w:r w:rsidR="0097688C">
        <w:t xml:space="preserve">. </w:t>
      </w:r>
      <w:r w:rsidR="0097688C" w:rsidRPr="0097688C">
        <w:t>The game field is loaded in advance, and the player will play until the game ends. There will be indications if there are misses, hits and game overs. Technically, you are required to work with UART communication, GPIO, Timers and Interrupts</w:t>
      </w:r>
      <w:r w:rsidR="00DD52BD">
        <w:t>.</w:t>
      </w:r>
    </w:p>
    <w:p w14:paraId="4D0AAA65" w14:textId="47E070D8" w:rsidR="007E0EAE" w:rsidRPr="00AC3A74" w:rsidRDefault="00296639" w:rsidP="00296639">
      <w:pPr>
        <w:pStyle w:val="Heading2"/>
      </w:pPr>
      <w:r>
        <w:t>3.</w:t>
      </w:r>
      <w:r w:rsidR="002044B2">
        <w:t>1</w:t>
      </w:r>
      <w:r>
        <w:t xml:space="preserve"> </w:t>
      </w:r>
      <w:r w:rsidR="00357A3D" w:rsidRPr="00357A3D">
        <w:t xml:space="preserve">Game Field </w:t>
      </w:r>
    </w:p>
    <w:p w14:paraId="4D732CA7" w14:textId="77777777" w:rsidR="007E0EAE" w:rsidRDefault="007E0EAE" w:rsidP="007E0EAE">
      <w:pPr>
        <w:spacing w:before="60" w:after="60" w:line="276" w:lineRule="auto"/>
        <w:jc w:val="both"/>
      </w:pPr>
      <w:r w:rsidRPr="003B4AFD">
        <w:t xml:space="preserve">The </w:t>
      </w:r>
      <w:r>
        <w:t>game</w:t>
      </w:r>
      <w:r w:rsidRPr="003B4AFD">
        <w:t xml:space="preserve"> field is to be 8</w:t>
      </w:r>
      <w:r>
        <w:t>x</w:t>
      </w:r>
      <w:r w:rsidRPr="003B4AFD">
        <w:t>8 locations</w:t>
      </w:r>
      <w:r>
        <w:t xml:space="preserve">. For example, the following game field has </w:t>
      </w:r>
      <w:r w:rsidRPr="00C123A8">
        <w:rPr>
          <w:b/>
          <w:bCs/>
        </w:rPr>
        <w:t>five</w:t>
      </w:r>
      <w:r>
        <w:t xml:space="preserve"> ships (each ship consists of 2 dots). For example: </w:t>
      </w:r>
    </w:p>
    <w:p w14:paraId="1CD8FEBA" w14:textId="77777777" w:rsidR="00094D95" w:rsidRPr="00EA68F6" w:rsidRDefault="00CE0CF2" w:rsidP="00094D95">
      <w:pPr>
        <w:spacing w:before="60" w:after="60" w:line="276" w:lineRule="auto"/>
        <w:ind w:left="1440"/>
        <w:jc w:val="center"/>
        <w:rPr>
          <w:rFonts w:ascii="Times" w:eastAsia="Times New Roman" w:hAnsi="Times" w:cs="Times"/>
          <w:color w:val="000000"/>
          <w:sz w:val="27"/>
          <w:szCs w:val="27"/>
        </w:rPr>
      </w:pPr>
      <w:r>
        <w:t xml:space="preserve"> </w:t>
      </w:r>
      <w:r w:rsidR="00094D95" w:rsidRPr="00EA68F6">
        <w:rPr>
          <w:rFonts w:ascii="Courier" w:eastAsia="Times New Roman" w:hAnsi="Courier" w:cs="Times"/>
          <w:color w:val="000000"/>
          <w:sz w:val="27"/>
          <w:szCs w:val="27"/>
        </w:rPr>
        <w:t>- - - - - - - -</w:t>
      </w:r>
    </w:p>
    <w:p w14:paraId="4BB0F871"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w:t>
      </w: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 - -</w:t>
      </w:r>
    </w:p>
    <w:p w14:paraId="5F37DCD8"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w:t>
      </w:r>
    </w:p>
    <w:p w14:paraId="7D20237B"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w:t>
      </w:r>
    </w:p>
    <w:p w14:paraId="54FE1DCB"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w:t>
      </w: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 -</w:t>
      </w:r>
    </w:p>
    <w:p w14:paraId="33C9D52E"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 - - - - - -</w:t>
      </w:r>
    </w:p>
    <w:p w14:paraId="610416C8" w14:textId="77777777" w:rsidR="00094D95" w:rsidRDefault="00094D95" w:rsidP="00094D95">
      <w:pPr>
        <w:spacing w:before="60" w:after="60" w:line="276" w:lineRule="auto"/>
        <w:ind w:left="1440"/>
        <w:jc w:val="center"/>
        <w:rPr>
          <w:rFonts w:ascii="Courier" w:eastAsia="Times New Roman" w:hAnsi="Courier" w:cs="Times"/>
          <w:color w:val="000000"/>
          <w:sz w:val="27"/>
          <w:szCs w:val="27"/>
        </w:rPr>
      </w:pP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w:t>
      </w:r>
      <w:r w:rsidRPr="003B4AFD">
        <w:rPr>
          <w:rFonts w:ascii="Courier" w:eastAsia="Times New Roman" w:hAnsi="Courier" w:cs="Times"/>
          <w:color w:val="FF0000"/>
          <w:sz w:val="27"/>
          <w:szCs w:val="27"/>
        </w:rPr>
        <w:t>X</w:t>
      </w:r>
      <w:r w:rsidRPr="00EA68F6">
        <w:rPr>
          <w:rFonts w:ascii="Courier" w:eastAsia="Times New Roman" w:hAnsi="Courier" w:cs="Times"/>
          <w:color w:val="000000"/>
          <w:sz w:val="27"/>
          <w:szCs w:val="27"/>
        </w:rPr>
        <w:t xml:space="preserve"> - - -</w:t>
      </w:r>
    </w:p>
    <w:p w14:paraId="74EAE506" w14:textId="77777777" w:rsidR="00094D95" w:rsidRDefault="00094D95" w:rsidP="00094D95">
      <w:pPr>
        <w:spacing w:before="60" w:after="60" w:line="276" w:lineRule="auto"/>
        <w:ind w:left="1440"/>
        <w:jc w:val="center"/>
        <w:rPr>
          <w:rFonts w:ascii="Courier" w:eastAsia="Times New Roman" w:hAnsi="Courier" w:cs="Times"/>
          <w:color w:val="000000"/>
          <w:sz w:val="27"/>
          <w:szCs w:val="27"/>
        </w:rPr>
      </w:pPr>
      <w:r w:rsidRPr="00EA68F6">
        <w:rPr>
          <w:rFonts w:ascii="Courier" w:eastAsia="Times New Roman" w:hAnsi="Courier" w:cs="Times"/>
          <w:color w:val="000000"/>
          <w:sz w:val="27"/>
          <w:szCs w:val="27"/>
        </w:rPr>
        <w:t xml:space="preserve">-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 - -</w:t>
      </w:r>
    </w:p>
    <w:p w14:paraId="7261065F" w14:textId="77777777" w:rsidR="00094D95" w:rsidRDefault="00094D95" w:rsidP="00094D95">
      <w:pPr>
        <w:spacing w:before="60" w:after="60" w:line="276" w:lineRule="auto"/>
        <w:jc w:val="both"/>
      </w:pPr>
      <w:r>
        <w:t>To create the field, we will use Notepad to create a text file with the number 0 (represent water)</w:t>
      </w:r>
      <w:r w:rsidRPr="005B4ADC">
        <w:t xml:space="preserve"> and </w:t>
      </w:r>
      <w:r>
        <w:t xml:space="preserve">the </w:t>
      </w:r>
      <w:r w:rsidRPr="005B4ADC">
        <w:t>number 1 (represent part of a ship)</w:t>
      </w:r>
      <w:r>
        <w:t xml:space="preserve">. The text file version of the above looks as: </w:t>
      </w:r>
    </w:p>
    <w:p w14:paraId="0F3E59A2"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0 0 0 0 0 0 0 0</w:t>
      </w:r>
    </w:p>
    <w:p w14:paraId="66015DB6"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w:t>
      </w: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0 0 0 0 0</w:t>
      </w:r>
    </w:p>
    <w:p w14:paraId="5D75025B"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w:t>
      </w:r>
    </w:p>
    <w:p w14:paraId="6CE844D5"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w:t>
      </w:r>
    </w:p>
    <w:p w14:paraId="25A58F2D"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w:t>
      </w: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0 0 0 0</w:t>
      </w:r>
    </w:p>
    <w:p w14:paraId="5B72651F"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0 0 0 0 0 0 0 0</w:t>
      </w:r>
    </w:p>
    <w:p w14:paraId="4E9E43CE"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 xml:space="preserve">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 0 0</w:t>
      </w:r>
    </w:p>
    <w:p w14:paraId="289C251B"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 0 0</w:t>
      </w:r>
    </w:p>
    <w:p w14:paraId="09484C89" w14:textId="3C4BB143" w:rsidR="00094D95" w:rsidRDefault="00094D95" w:rsidP="00094D95">
      <w:pPr>
        <w:spacing w:before="60" w:after="60" w:line="276" w:lineRule="auto"/>
      </w:pPr>
      <w:r>
        <w:lastRenderedPageBreak/>
        <w:t xml:space="preserve">Two sample fields will be provided for your information. You can also create other files using Notepad if required. </w:t>
      </w:r>
    </w:p>
    <w:p w14:paraId="22A27099" w14:textId="1677343F" w:rsidR="00492A25" w:rsidRDefault="00296639" w:rsidP="00296639">
      <w:pPr>
        <w:pStyle w:val="Heading2"/>
      </w:pPr>
      <w:r>
        <w:t xml:space="preserve">3.2 </w:t>
      </w:r>
      <w:r w:rsidR="00492A25">
        <w:t>System Description</w:t>
      </w:r>
    </w:p>
    <w:p w14:paraId="79A1C5D3" w14:textId="61553F29" w:rsidR="00480911" w:rsidRDefault="009B1C46" w:rsidP="00353E62">
      <w:pPr>
        <w:pStyle w:val="ListParagraph"/>
        <w:numPr>
          <w:ilvl w:val="0"/>
          <w:numId w:val="35"/>
        </w:numPr>
        <w:jc w:val="both"/>
      </w:pPr>
      <w:r>
        <w:t xml:space="preserve">After reset, the LCD </w:t>
      </w:r>
      <w:r w:rsidR="00480911">
        <w:t xml:space="preserve">shows </w:t>
      </w:r>
      <w:r w:rsidR="00480911" w:rsidRPr="00B73C15">
        <w:rPr>
          <w:b/>
          <w:bCs/>
        </w:rPr>
        <w:t>a welcome screen</w:t>
      </w:r>
      <w:r w:rsidR="00480911">
        <w:t xml:space="preserve">. You can flexibly to choose the texts and images to show </w:t>
      </w:r>
      <w:r w:rsidR="007A70A1">
        <w:t xml:space="preserve">on </w:t>
      </w:r>
      <w:r w:rsidR="00480911">
        <w:t xml:space="preserve">this screen. </w:t>
      </w:r>
    </w:p>
    <w:p w14:paraId="5D30E3DB" w14:textId="21778EC3" w:rsidR="007B38F7" w:rsidRDefault="001836D1" w:rsidP="00353E62">
      <w:pPr>
        <w:pStyle w:val="ListParagraph"/>
        <w:numPr>
          <w:ilvl w:val="0"/>
          <w:numId w:val="35"/>
        </w:numPr>
        <w:spacing w:before="60" w:after="60" w:line="276" w:lineRule="auto"/>
        <w:jc w:val="both"/>
      </w:pPr>
      <w:r>
        <w:t>Then, if</w:t>
      </w:r>
      <w:r w:rsidR="00A56C52">
        <w:t xml:space="preserve"> </w:t>
      </w:r>
      <w:r w:rsidR="007B38F7">
        <w:t xml:space="preserve">you send a map file from your laptop/PC to the Arduino board. You need to write an embedded program to capture and store this map temporarily. You only need to do this one time before the game starts. </w:t>
      </w:r>
      <w:r w:rsidR="009057C5">
        <w:t xml:space="preserve">Once the sent complete, the screen should </w:t>
      </w:r>
      <w:r w:rsidR="007610B7">
        <w:t>display “</w:t>
      </w:r>
      <w:r w:rsidR="007610B7" w:rsidRPr="007610B7">
        <w:rPr>
          <w:b/>
          <w:bCs/>
        </w:rPr>
        <w:t>Map Loaded Successfully</w:t>
      </w:r>
      <w:r w:rsidR="007610B7">
        <w:t>” right in the middle of the screen.</w:t>
      </w:r>
    </w:p>
    <w:p w14:paraId="02AC823F" w14:textId="0B3F4CDD" w:rsidR="003D069D" w:rsidRDefault="00C52540" w:rsidP="00353E62">
      <w:pPr>
        <w:pStyle w:val="ListParagraph"/>
        <w:numPr>
          <w:ilvl w:val="0"/>
          <w:numId w:val="35"/>
        </w:numPr>
        <w:spacing w:before="60" w:after="60" w:line="276" w:lineRule="auto"/>
        <w:jc w:val="both"/>
      </w:pPr>
      <w:r>
        <w:t xml:space="preserve">If you press </w:t>
      </w:r>
      <w:r w:rsidR="00394612" w:rsidRPr="00394612">
        <w:rPr>
          <w:b/>
          <w:bCs/>
        </w:rPr>
        <w:t>SW_INT (GP15)</w:t>
      </w:r>
      <w:r w:rsidR="00394612">
        <w:t xml:space="preserve"> </w:t>
      </w:r>
      <w:r w:rsidR="00E16116">
        <w:t>the game starts</w:t>
      </w:r>
      <w:r w:rsidR="000A2C4C">
        <w:t xml:space="preserve">. We will use External Interrupt in this </w:t>
      </w:r>
      <w:r w:rsidR="00265126">
        <w:t>system.</w:t>
      </w:r>
    </w:p>
    <w:p w14:paraId="7F745BA5" w14:textId="2876BE14" w:rsidR="005F0D3A" w:rsidRDefault="00C52540" w:rsidP="00E16116">
      <w:pPr>
        <w:jc w:val="center"/>
      </w:pPr>
      <w:r>
        <w:rPr>
          <w:noProof/>
        </w:rPr>
        <w:drawing>
          <wp:inline distT="0" distB="0" distL="0" distR="0" wp14:anchorId="4F12C563" wp14:editId="36BA6950">
            <wp:extent cx="2367342" cy="69620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9411"/>
                    <a:stretch/>
                  </pic:blipFill>
                  <pic:spPr bwMode="auto">
                    <a:xfrm>
                      <a:off x="0" y="0"/>
                      <a:ext cx="2389037" cy="702585"/>
                    </a:xfrm>
                    <a:prstGeom prst="rect">
                      <a:avLst/>
                    </a:prstGeom>
                    <a:noFill/>
                    <a:ln>
                      <a:noFill/>
                    </a:ln>
                    <a:extLst>
                      <a:ext uri="{53640926-AAD7-44D8-BBD7-CCE9431645EC}">
                        <a14:shadowObscured xmlns:a14="http://schemas.microsoft.com/office/drawing/2010/main"/>
                      </a:ext>
                    </a:extLst>
                  </pic:spPr>
                </pic:pic>
              </a:graphicData>
            </a:graphic>
          </wp:inline>
        </w:drawing>
      </w:r>
    </w:p>
    <w:p w14:paraId="6E66CF38" w14:textId="70242154" w:rsidR="00227B1C" w:rsidRDefault="00227B1C" w:rsidP="00227B1C">
      <w:r>
        <w:t xml:space="preserve">The LCD now will show the full map </w:t>
      </w:r>
      <w:r w:rsidR="00B43F01">
        <w:t xml:space="preserve">where </w:t>
      </w:r>
      <w:r w:rsidR="00B43F01" w:rsidRPr="00B43F01">
        <w:rPr>
          <w:highlight w:val="yellow"/>
        </w:rPr>
        <w:t>-</w:t>
      </w:r>
      <w:r w:rsidR="00B43F01">
        <w:t xml:space="preserve"> representing water</w:t>
      </w:r>
    </w:p>
    <w:p w14:paraId="1D9A9026"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4D98C4B7"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78BF822F"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65F23FE1"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19898FDB"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4D60745D"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085CE948" w14:textId="77777777" w:rsidR="00227B1C" w:rsidRPr="00227B1C" w:rsidRDefault="00227B1C" w:rsidP="00227B1C">
      <w:pPr>
        <w:spacing w:before="120" w:after="120" w:line="276" w:lineRule="auto"/>
        <w:ind w:left="360"/>
        <w:jc w:val="center"/>
        <w:rPr>
          <w:rFonts w:ascii="Courier" w:eastAsia="Times New Roman" w:hAnsi="Courier" w:cs="Times"/>
          <w:sz w:val="27"/>
          <w:szCs w:val="27"/>
        </w:rPr>
      </w:pPr>
      <w:r w:rsidRPr="00227B1C">
        <w:rPr>
          <w:rFonts w:ascii="Courier" w:eastAsia="Times New Roman" w:hAnsi="Courier" w:cs="Times"/>
          <w:sz w:val="27"/>
          <w:szCs w:val="27"/>
        </w:rPr>
        <w:t>- - - - - - - -</w:t>
      </w:r>
    </w:p>
    <w:p w14:paraId="6F6E2C4C" w14:textId="77777777" w:rsidR="00227B1C" w:rsidRPr="00227B1C" w:rsidRDefault="00227B1C" w:rsidP="00227B1C">
      <w:pPr>
        <w:spacing w:before="120" w:after="120" w:line="276" w:lineRule="auto"/>
        <w:ind w:left="360"/>
        <w:jc w:val="center"/>
        <w:rPr>
          <w:rFonts w:ascii="Courier" w:eastAsia="Times New Roman" w:hAnsi="Courier" w:cs="Times"/>
          <w:sz w:val="27"/>
          <w:szCs w:val="27"/>
        </w:rPr>
      </w:pPr>
      <w:r w:rsidRPr="00227B1C">
        <w:rPr>
          <w:rFonts w:ascii="Courier" w:eastAsia="Times New Roman" w:hAnsi="Courier" w:cs="Times"/>
          <w:sz w:val="27"/>
          <w:szCs w:val="27"/>
        </w:rPr>
        <w:t>- - - - - - - -</w:t>
      </w:r>
    </w:p>
    <w:p w14:paraId="3BC20C85" w14:textId="5B867D46" w:rsidR="003E29F8" w:rsidRDefault="003E29F8" w:rsidP="0045321E">
      <w:pPr>
        <w:pStyle w:val="ListParagraph"/>
        <w:numPr>
          <w:ilvl w:val="0"/>
          <w:numId w:val="35"/>
        </w:numPr>
        <w:spacing w:before="60" w:after="60" w:line="276" w:lineRule="auto"/>
        <w:jc w:val="both"/>
      </w:pPr>
      <w:r>
        <w:t xml:space="preserve">Select </w:t>
      </w:r>
      <w:r w:rsidRPr="00F229F6">
        <w:rPr>
          <w:b/>
          <w:bCs/>
        </w:rPr>
        <w:t>coordinate X</w:t>
      </w:r>
      <w:r>
        <w:t xml:space="preserve"> (ranging from 1 to 8) by using </w:t>
      </w:r>
      <w:r w:rsidR="004A1196">
        <w:t>press the corresponding Key 1 to Key 8 from the Key matrix</w:t>
      </w:r>
      <w:r w:rsidR="00A75A08">
        <w:t xml:space="preserve">. This current coordinate </w:t>
      </w:r>
      <w:r w:rsidR="008A4048">
        <w:t xml:space="preserve">X </w:t>
      </w:r>
      <w:r w:rsidR="00F229F6">
        <w:t xml:space="preserve">also </w:t>
      </w:r>
      <w:r w:rsidR="00A75A08">
        <w:t xml:space="preserve">displays </w:t>
      </w:r>
      <w:r w:rsidR="00F229F6">
        <w:t xml:space="preserve">on the 7segment U11. </w:t>
      </w:r>
    </w:p>
    <w:p w14:paraId="159B398D" w14:textId="54493D71" w:rsidR="008A4048" w:rsidRDefault="004A1196" w:rsidP="00FA45BC">
      <w:pPr>
        <w:spacing w:before="60" w:after="60" w:line="276" w:lineRule="auto"/>
      </w:pPr>
      <w:r>
        <w:rPr>
          <w:noProof/>
        </w:rPr>
        <w:lastRenderedPageBreak/>
        <w:drawing>
          <wp:inline distT="0" distB="0" distL="0" distR="0" wp14:anchorId="4FBFC7E3" wp14:editId="335E8D96">
            <wp:extent cx="2432649" cy="248247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a:extLst>
                        <a:ext uri="{28A0092B-C50C-407E-A947-70E740481C1C}">
                          <a14:useLocalDpi xmlns:a14="http://schemas.microsoft.com/office/drawing/2010/main" val="0"/>
                        </a:ext>
                      </a:extLst>
                    </a:blip>
                    <a:srcRect t="15519"/>
                    <a:stretch/>
                  </pic:blipFill>
                  <pic:spPr bwMode="auto">
                    <a:xfrm>
                      <a:off x="0" y="0"/>
                      <a:ext cx="2438231" cy="2488169"/>
                    </a:xfrm>
                    <a:prstGeom prst="rect">
                      <a:avLst/>
                    </a:prstGeom>
                    <a:noFill/>
                    <a:ln>
                      <a:noFill/>
                    </a:ln>
                    <a:extLst>
                      <a:ext uri="{53640926-AAD7-44D8-BBD7-CCE9431645EC}">
                        <a14:shadowObscured xmlns:a14="http://schemas.microsoft.com/office/drawing/2010/main"/>
                      </a:ext>
                    </a:extLst>
                  </pic:spPr>
                </pic:pic>
              </a:graphicData>
            </a:graphic>
          </wp:inline>
        </w:drawing>
      </w:r>
      <w:r w:rsidR="00FA45BC">
        <w:t xml:space="preserve"> </w:t>
      </w:r>
      <w:r w:rsidR="00FA45BC">
        <w:tab/>
      </w:r>
      <w:r w:rsidR="00FA45BC">
        <w:tab/>
      </w:r>
      <w:r w:rsidR="00FA45BC">
        <w:rPr>
          <w:noProof/>
        </w:rPr>
        <w:drawing>
          <wp:inline distT="0" distB="0" distL="0" distR="0" wp14:anchorId="1D9241F7" wp14:editId="06B43DD0">
            <wp:extent cx="2251494" cy="147968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b="40166"/>
                    <a:stretch/>
                  </pic:blipFill>
                  <pic:spPr bwMode="auto">
                    <a:xfrm>
                      <a:off x="0" y="0"/>
                      <a:ext cx="2270344" cy="1492068"/>
                    </a:xfrm>
                    <a:prstGeom prst="rect">
                      <a:avLst/>
                    </a:prstGeom>
                    <a:noFill/>
                    <a:ln>
                      <a:noFill/>
                    </a:ln>
                    <a:extLst>
                      <a:ext uri="{53640926-AAD7-44D8-BBD7-CCE9431645EC}">
                        <a14:shadowObscured xmlns:a14="http://schemas.microsoft.com/office/drawing/2010/main"/>
                      </a:ext>
                    </a:extLst>
                  </pic:spPr>
                </pic:pic>
              </a:graphicData>
            </a:graphic>
          </wp:inline>
        </w:drawing>
      </w:r>
      <w:r w:rsidR="00F229F6">
        <w:br w:type="textWrapping" w:clear="all"/>
      </w:r>
    </w:p>
    <w:p w14:paraId="1E67255B" w14:textId="00BEA346" w:rsidR="003E29F8" w:rsidRDefault="003E29F8" w:rsidP="008A4048">
      <w:pPr>
        <w:pStyle w:val="ListParagraph"/>
        <w:numPr>
          <w:ilvl w:val="0"/>
          <w:numId w:val="35"/>
        </w:numPr>
        <w:spacing w:before="60" w:after="60" w:line="276" w:lineRule="auto"/>
      </w:pPr>
      <w:r>
        <w:t xml:space="preserve">Press </w:t>
      </w:r>
      <w:r w:rsidR="008A4048">
        <w:t>Key 9 will allow us to change coordinate X</w:t>
      </w:r>
    </w:p>
    <w:p w14:paraId="7610E222" w14:textId="7A1301E8" w:rsidR="003E29F8" w:rsidRDefault="003E29F8" w:rsidP="000144A3">
      <w:pPr>
        <w:pStyle w:val="ListParagraph"/>
        <w:numPr>
          <w:ilvl w:val="0"/>
          <w:numId w:val="35"/>
        </w:numPr>
        <w:spacing w:before="60" w:after="60" w:line="276" w:lineRule="auto"/>
        <w:jc w:val="both"/>
      </w:pPr>
      <w:r>
        <w:t xml:space="preserve">Repeat step </w:t>
      </w:r>
      <w:r w:rsidR="008A4048">
        <w:t>d</w:t>
      </w:r>
      <w:r>
        <w:t xml:space="preserve"> to select </w:t>
      </w:r>
      <w:r w:rsidRPr="008A4048">
        <w:rPr>
          <w:b/>
          <w:bCs/>
        </w:rPr>
        <w:t>coordinate Y.</w:t>
      </w:r>
      <w:r w:rsidR="008A4048" w:rsidRPr="008A4048">
        <w:rPr>
          <w:b/>
          <w:bCs/>
        </w:rPr>
        <w:t xml:space="preserve"> </w:t>
      </w:r>
      <w:r w:rsidR="008A4048">
        <w:t>This current coordinate Y also displays on the 7segment U1</w:t>
      </w:r>
      <w:r w:rsidR="003818D2">
        <w:t>1</w:t>
      </w:r>
      <w:r w:rsidR="008A4048">
        <w:t xml:space="preserve">. </w:t>
      </w:r>
      <w:r>
        <w:t xml:space="preserve">If you press the </w:t>
      </w:r>
      <w:r w:rsidR="008A4048">
        <w:t xml:space="preserve">Key 9 </w:t>
      </w:r>
      <w:r>
        <w:t xml:space="preserve">button again, it will change back to coordinate X selection. </w:t>
      </w:r>
    </w:p>
    <w:p w14:paraId="26FBA284" w14:textId="6BAAA383" w:rsidR="001E2B7C" w:rsidRDefault="003E29F8" w:rsidP="003E29F8">
      <w:pPr>
        <w:pStyle w:val="ListParagraph"/>
        <w:numPr>
          <w:ilvl w:val="0"/>
          <w:numId w:val="35"/>
        </w:numPr>
        <w:spacing w:before="60" w:after="60" w:line="276" w:lineRule="auto"/>
        <w:jc w:val="both"/>
      </w:pPr>
      <w:r>
        <w:t xml:space="preserve">Once XY is defined, we can press the </w:t>
      </w:r>
      <w:r w:rsidR="00394612" w:rsidRPr="00394612">
        <w:rPr>
          <w:b/>
          <w:bCs/>
        </w:rPr>
        <w:t>SW_INT (GP15)</w:t>
      </w:r>
      <w:r w:rsidR="00394612">
        <w:rPr>
          <w:b/>
          <w:bCs/>
        </w:rPr>
        <w:t xml:space="preserve"> </w:t>
      </w:r>
      <w:r w:rsidR="00314CB1">
        <w:t>to shoot</w:t>
      </w:r>
    </w:p>
    <w:p w14:paraId="6D35FCEC" w14:textId="50BA9E8C" w:rsidR="001E2B7C" w:rsidRDefault="00B43F01" w:rsidP="001E2B7C">
      <w:pPr>
        <w:spacing w:before="60" w:after="60" w:line="276" w:lineRule="auto"/>
        <w:jc w:val="center"/>
      </w:pPr>
      <w:r>
        <w:rPr>
          <w:noProof/>
        </w:rPr>
        <w:drawing>
          <wp:inline distT="0" distB="0" distL="0" distR="0" wp14:anchorId="226138AD" wp14:editId="06C81A32">
            <wp:extent cx="2367342" cy="696205"/>
            <wp:effectExtent l="0" t="0" r="0" b="8890"/>
            <wp:docPr id="15" name="Picture 1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circui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29411"/>
                    <a:stretch/>
                  </pic:blipFill>
                  <pic:spPr bwMode="auto">
                    <a:xfrm>
                      <a:off x="0" y="0"/>
                      <a:ext cx="2389037" cy="702585"/>
                    </a:xfrm>
                    <a:prstGeom prst="rect">
                      <a:avLst/>
                    </a:prstGeom>
                    <a:noFill/>
                    <a:ln>
                      <a:noFill/>
                    </a:ln>
                    <a:extLst>
                      <a:ext uri="{53640926-AAD7-44D8-BBD7-CCE9431645EC}">
                        <a14:shadowObscured xmlns:a14="http://schemas.microsoft.com/office/drawing/2010/main"/>
                      </a:ext>
                    </a:extLst>
                  </pic:spPr>
                </pic:pic>
              </a:graphicData>
            </a:graphic>
          </wp:inline>
        </w:drawing>
      </w:r>
    </w:p>
    <w:p w14:paraId="0E7C691A" w14:textId="2EE02886" w:rsidR="00CB19BC" w:rsidRDefault="00CB19BC" w:rsidP="00CB19BC">
      <w:pPr>
        <w:spacing w:before="60" w:after="60" w:line="276" w:lineRule="auto"/>
        <w:jc w:val="both"/>
      </w:pPr>
      <w:r>
        <w:t>Your program then compares the entered coordinates vs the map earlier and then indicates if there is a Hit or Miss. If the</w:t>
      </w:r>
      <w:r w:rsidRPr="0031545F">
        <w:t xml:space="preserve">re is a </w:t>
      </w:r>
      <w:r w:rsidRPr="00CB19BC">
        <w:rPr>
          <w:b/>
        </w:rPr>
        <w:t>Hit</w:t>
      </w:r>
      <w:r>
        <w:t xml:space="preserve">, we will flash </w:t>
      </w:r>
      <w:r w:rsidRPr="00CB19BC">
        <w:rPr>
          <w:b/>
          <w:bCs/>
        </w:rPr>
        <w:t>the LED5 (GPC12)</w:t>
      </w:r>
      <w:r>
        <w:t xml:space="preserve"> 3 times three times. You can choose the suitable flashing frequency here. </w:t>
      </w:r>
    </w:p>
    <w:p w14:paraId="368FFE3A" w14:textId="78BFD974" w:rsidR="00B43F01" w:rsidRDefault="00B43F01" w:rsidP="00B43F01">
      <w:r>
        <w:t xml:space="preserve">If there is a hit, the LCD updates to indicate the hit. For </w:t>
      </w:r>
      <w:r w:rsidR="00B16969">
        <w:t>example,</w:t>
      </w:r>
      <w:r>
        <w:t xml:space="preserve"> </w:t>
      </w:r>
      <w:r w:rsidR="00464136">
        <w:t>X display the hit:</w:t>
      </w:r>
    </w:p>
    <w:p w14:paraId="7301A96C"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21CD9B8F"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xml:space="preserve">- - </w:t>
      </w:r>
      <w:r w:rsidRPr="00464136">
        <w:rPr>
          <w:rFonts w:ascii="Courier" w:eastAsia="Times New Roman" w:hAnsi="Courier" w:cs="Times"/>
          <w:color w:val="FF0000"/>
          <w:sz w:val="27"/>
          <w:szCs w:val="27"/>
        </w:rPr>
        <w:t>X</w:t>
      </w:r>
      <w:r w:rsidRPr="00464136">
        <w:rPr>
          <w:rFonts w:ascii="Courier" w:eastAsia="Times New Roman" w:hAnsi="Courier" w:cs="Times"/>
          <w:sz w:val="27"/>
          <w:szCs w:val="27"/>
        </w:rPr>
        <w:t xml:space="preserve"> - - - - -</w:t>
      </w:r>
    </w:p>
    <w:p w14:paraId="67D57239"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028BD42B"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495738D5"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322C1A99"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28F76951" w14:textId="04C1D55F" w:rsidR="00B43F01" w:rsidRPr="00464136" w:rsidRDefault="00B43F01" w:rsidP="00B43F01">
      <w:pPr>
        <w:spacing w:before="60" w:after="60" w:line="276" w:lineRule="auto"/>
        <w:ind w:left="2880" w:firstLine="720"/>
        <w:jc w:val="both"/>
        <w:rPr>
          <w:rFonts w:ascii="Courier" w:eastAsia="Times New Roman" w:hAnsi="Courier" w:cs="Times"/>
          <w:sz w:val="27"/>
          <w:szCs w:val="27"/>
        </w:rPr>
      </w:pPr>
      <w:r w:rsidRPr="00464136">
        <w:rPr>
          <w:rFonts w:ascii="Courier" w:eastAsia="Times New Roman" w:hAnsi="Courier" w:cs="Times"/>
          <w:sz w:val="27"/>
          <w:szCs w:val="27"/>
        </w:rPr>
        <w:t>- - - - - - - -</w:t>
      </w:r>
    </w:p>
    <w:p w14:paraId="329F45D6" w14:textId="77777777" w:rsidR="00464136" w:rsidRPr="00464136" w:rsidRDefault="00464136" w:rsidP="00464136">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068C56A0" w14:textId="62C88AB1" w:rsidR="003E29F8" w:rsidRDefault="003E29F8" w:rsidP="003E29F8">
      <w:pPr>
        <w:pStyle w:val="ListParagraph"/>
        <w:numPr>
          <w:ilvl w:val="0"/>
          <w:numId w:val="35"/>
        </w:numPr>
      </w:pPr>
      <w:r>
        <w:t>The system</w:t>
      </w:r>
      <w:r w:rsidR="00C65424">
        <w:t xml:space="preserve"> also</w:t>
      </w:r>
      <w:r>
        <w:t xml:space="preserve"> </w:t>
      </w:r>
      <w:r w:rsidR="008A26E3">
        <w:t>displays</w:t>
      </w:r>
      <w:r>
        <w:t xml:space="preserve"> in real-time </w:t>
      </w:r>
      <w:r w:rsidR="001736B9">
        <w:t xml:space="preserve">the number of shots fired </w:t>
      </w:r>
      <w:r>
        <w:t xml:space="preserve">via </w:t>
      </w:r>
      <w:r w:rsidR="001736B9">
        <w:t>U</w:t>
      </w:r>
      <w:r w:rsidR="008A26E3">
        <w:t>13 and U14:</w:t>
      </w:r>
    </w:p>
    <w:p w14:paraId="3731D2C5" w14:textId="536E5964" w:rsidR="00C31EF1" w:rsidRDefault="001736B9" w:rsidP="00B16969">
      <w:pPr>
        <w:jc w:val="center"/>
      </w:pPr>
      <w:r>
        <w:rPr>
          <w:noProof/>
        </w:rPr>
        <w:lastRenderedPageBreak/>
        <w:drawing>
          <wp:inline distT="0" distB="0" distL="0" distR="0" wp14:anchorId="2B75677B" wp14:editId="649A6772">
            <wp:extent cx="1828343" cy="1622066"/>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19317"/>
                    <a:stretch/>
                  </pic:blipFill>
                  <pic:spPr bwMode="auto">
                    <a:xfrm>
                      <a:off x="0" y="0"/>
                      <a:ext cx="1828800" cy="1622471"/>
                    </a:xfrm>
                    <a:prstGeom prst="rect">
                      <a:avLst/>
                    </a:prstGeom>
                    <a:noFill/>
                    <a:ln>
                      <a:noFill/>
                    </a:ln>
                    <a:extLst>
                      <a:ext uri="{53640926-AAD7-44D8-BBD7-CCE9431645EC}">
                        <a14:shadowObscured xmlns:a14="http://schemas.microsoft.com/office/drawing/2010/main"/>
                      </a:ext>
                    </a:extLst>
                  </pic:spPr>
                </pic:pic>
              </a:graphicData>
            </a:graphic>
          </wp:inline>
        </w:drawing>
      </w:r>
    </w:p>
    <w:p w14:paraId="049B052D" w14:textId="271A6010" w:rsidR="00C94168" w:rsidRDefault="00C94168" w:rsidP="00D90CFF">
      <w:pPr>
        <w:jc w:val="both"/>
      </w:pPr>
      <w:r>
        <w:t xml:space="preserve">To control this compound 7segment-LED, we will need to apply the scanning technique to select and display one digit at a time, then change it to the next digit. The scanning rate must be quick </w:t>
      </w:r>
      <w:r w:rsidR="00D90CFF">
        <w:t>enough,</w:t>
      </w:r>
      <w:r>
        <w:t xml:space="preserve"> so all the numbers appear visible to our eyes. You must use a </w:t>
      </w:r>
      <w:r w:rsidRPr="00D90CFF">
        <w:rPr>
          <w:b/>
          <w:bCs/>
          <w:color w:val="FF0000"/>
        </w:rPr>
        <w:t xml:space="preserve">Timer interrupt </w:t>
      </w:r>
      <w:r>
        <w:t xml:space="preserve">to control the scanning rate. </w:t>
      </w:r>
    </w:p>
    <w:p w14:paraId="2FBD9C86" w14:textId="177C926E" w:rsidR="009C0AC7" w:rsidRDefault="00C94168" w:rsidP="00D90CFF">
      <w:pPr>
        <w:pStyle w:val="ListParagraph"/>
        <w:numPr>
          <w:ilvl w:val="0"/>
          <w:numId w:val="35"/>
        </w:numPr>
      </w:pPr>
      <w:r>
        <w:t xml:space="preserve">If the player successfully sinks </w:t>
      </w:r>
      <w:r w:rsidRPr="00D90CFF">
        <w:rPr>
          <w:color w:val="FF0000"/>
        </w:rPr>
        <w:t xml:space="preserve">all five ships </w:t>
      </w:r>
      <w:r>
        <w:t xml:space="preserve">on a map (Note that a ship is sunk if two hits are at two adjacent dots) or has fired more than </w:t>
      </w:r>
      <w:r w:rsidRPr="009C0AC7">
        <w:rPr>
          <w:color w:val="FF0000"/>
        </w:rPr>
        <w:t xml:space="preserve">16 shots </w:t>
      </w:r>
      <w:r>
        <w:t>but could not sink all ships, the game will be over.</w:t>
      </w:r>
      <w:r w:rsidR="00475CB8">
        <w:t xml:space="preserve"> Couple indications for this:</w:t>
      </w:r>
    </w:p>
    <w:p w14:paraId="655CA178" w14:textId="4E72F08E" w:rsidR="002548CB" w:rsidRDefault="00F34B90" w:rsidP="002548CB">
      <w:pPr>
        <w:pStyle w:val="ListParagraph"/>
        <w:numPr>
          <w:ilvl w:val="3"/>
          <w:numId w:val="17"/>
        </w:numPr>
      </w:pPr>
      <w:r>
        <w:t>The LCD will display Game over message</w:t>
      </w:r>
      <w:r w:rsidR="002548CB">
        <w:t>.</w:t>
      </w:r>
      <w:r>
        <w:t xml:space="preserve"> </w:t>
      </w:r>
    </w:p>
    <w:p w14:paraId="23ADF9A8" w14:textId="4D159261" w:rsidR="002548CB" w:rsidRDefault="002548CB" w:rsidP="002548CB">
      <w:pPr>
        <w:pStyle w:val="ListParagraph"/>
        <w:numPr>
          <w:ilvl w:val="3"/>
          <w:numId w:val="17"/>
        </w:numPr>
      </w:pPr>
      <w:r>
        <w:t>Buzzer will go off 5 times one time only.</w:t>
      </w:r>
    </w:p>
    <w:p w14:paraId="4F9D83A1" w14:textId="4F9C504F" w:rsidR="00112A1D" w:rsidRDefault="00112A1D" w:rsidP="00112A1D">
      <w:pPr>
        <w:jc w:val="center"/>
      </w:pPr>
      <w:r w:rsidRPr="00112A1D">
        <w:drawing>
          <wp:inline distT="0" distB="0" distL="0" distR="0" wp14:anchorId="3AC1D631" wp14:editId="3942FA6E">
            <wp:extent cx="1118772" cy="708572"/>
            <wp:effectExtent l="0" t="0" r="5715" b="0"/>
            <wp:docPr id="3" name="Picture 2" descr="ARM Cortex M Một Chip Máy Nu LB NUC140 Bảng Học Chữ Cuốn Gọn|winder|winder  machine - AliExpress">
              <a:extLst xmlns:a="http://schemas.openxmlformats.org/drawingml/2006/main">
                <a:ext uri="{FF2B5EF4-FFF2-40B4-BE49-F238E27FC236}">
                  <a16:creationId xmlns:a16="http://schemas.microsoft.com/office/drawing/2014/main" id="{26E7B023-D9FD-0CF5-0A0D-5C6051025F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RM Cortex M Một Chip Máy Nu LB NUC140 Bảng Học Chữ Cuốn Gọn|winder|winder  machine - AliExpress">
                      <a:extLst>
                        <a:ext uri="{FF2B5EF4-FFF2-40B4-BE49-F238E27FC236}">
                          <a16:creationId xmlns:a16="http://schemas.microsoft.com/office/drawing/2014/main" id="{26E7B023-D9FD-0CF5-0A0D-5C6051025F4C}"/>
                        </a:ext>
                      </a:extLst>
                    </pic:cNvPr>
                    <pic:cNvPicPr>
                      <a:picLocks noChangeAspect="1" noChangeArrowheads="1"/>
                    </pic:cNvPicPr>
                  </pic:nvPicPr>
                  <pic:blipFill rotWithShape="1">
                    <a:blip r:embed="rId19">
                      <a:extLst>
                        <a:ext uri="{28A0092B-C50C-407E-A947-70E740481C1C}">
                          <a14:useLocalDpi xmlns:a14="http://schemas.microsoft.com/office/drawing/2010/main" val="0"/>
                        </a:ext>
                      </a:extLst>
                    </a:blip>
                    <a:srcRect l="1445" t="84725" r="78980"/>
                    <a:stretch/>
                  </pic:blipFill>
                  <pic:spPr bwMode="auto">
                    <a:xfrm>
                      <a:off x="0" y="0"/>
                      <a:ext cx="1118772" cy="708572"/>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1D20314D" w14:textId="0B9064A2" w:rsidR="009C0AC7" w:rsidRDefault="002548CB" w:rsidP="002548CB">
      <w:pPr>
        <w:pStyle w:val="ListParagraph"/>
        <w:numPr>
          <w:ilvl w:val="3"/>
          <w:numId w:val="17"/>
        </w:numPr>
      </w:pPr>
      <w:r>
        <w:t>A</w:t>
      </w:r>
      <w:r w:rsidR="00F34B90">
        <w:t xml:space="preserve">ll the keys </w:t>
      </w:r>
      <w:r w:rsidR="001E5EE0">
        <w:t xml:space="preserve">will </w:t>
      </w:r>
      <w:r>
        <w:t>stop responding.</w:t>
      </w:r>
      <w:r w:rsidR="001E5EE0">
        <w:t xml:space="preserve"> </w:t>
      </w:r>
    </w:p>
    <w:p w14:paraId="3D39A947" w14:textId="0720C249" w:rsidR="00790DF7" w:rsidRDefault="00790DF7" w:rsidP="007E367E">
      <w:pPr>
        <w:pStyle w:val="ListParagraph"/>
        <w:numPr>
          <w:ilvl w:val="0"/>
          <w:numId w:val="35"/>
        </w:numPr>
        <w:spacing w:before="60" w:after="60" w:line="276" w:lineRule="auto"/>
        <w:jc w:val="both"/>
      </w:pPr>
      <w:r>
        <w:t xml:space="preserve">If you press the </w:t>
      </w:r>
      <w:r w:rsidRPr="00790DF7">
        <w:rPr>
          <w:b/>
          <w:bCs/>
        </w:rPr>
        <w:t xml:space="preserve">SW_INT (GP15) </w:t>
      </w:r>
      <w:r>
        <w:t>now, the game will be replay</w:t>
      </w:r>
      <w:r w:rsidR="002548CB">
        <w:t xml:space="preserve"> from </w:t>
      </w:r>
      <w:r w:rsidR="00783900">
        <w:t>the w</w:t>
      </w:r>
      <w:r w:rsidR="006E424A">
        <w:t>elcome screen</w:t>
      </w:r>
    </w:p>
    <w:p w14:paraId="5234F9F0" w14:textId="3CA8AC8E" w:rsidR="00AF78FA" w:rsidRPr="00DB296C" w:rsidRDefault="00296639" w:rsidP="00296639">
      <w:pPr>
        <w:pStyle w:val="Heading2"/>
        <w:rPr>
          <w:rFonts w:eastAsia="Times New Roman"/>
        </w:rPr>
      </w:pPr>
      <w:r>
        <w:t>3.</w:t>
      </w:r>
      <w:r w:rsidR="002044B2">
        <w:t>3</w:t>
      </w:r>
      <w:r>
        <w:t xml:space="preserve"> </w:t>
      </w:r>
      <w:r w:rsidR="00AF78FA" w:rsidRPr="00DB296C">
        <w:rPr>
          <w:rFonts w:eastAsia="Times New Roman"/>
        </w:rPr>
        <w:t xml:space="preserve">Other </w:t>
      </w:r>
      <w:r w:rsidR="00AF78FA">
        <w:rPr>
          <w:rFonts w:eastAsia="Times New Roman"/>
        </w:rPr>
        <w:t>Requirements</w:t>
      </w:r>
    </w:p>
    <w:p w14:paraId="55654A72" w14:textId="77777777" w:rsidR="00AF78FA" w:rsidRDefault="00AF78FA" w:rsidP="00AF78FA">
      <w:pPr>
        <w:spacing w:before="60" w:after="60" w:line="276" w:lineRule="auto"/>
      </w:pPr>
      <w:r>
        <w:t xml:space="preserve">The system must include the following game features: </w:t>
      </w:r>
    </w:p>
    <w:p w14:paraId="29E5E496" w14:textId="77777777" w:rsidR="00AF78FA" w:rsidRDefault="00AF78FA" w:rsidP="00AF78FA">
      <w:pPr>
        <w:pStyle w:val="ListParagraph"/>
        <w:numPr>
          <w:ilvl w:val="0"/>
          <w:numId w:val="38"/>
        </w:numPr>
        <w:spacing w:before="60" w:after="60" w:line="276" w:lineRule="auto"/>
      </w:pPr>
      <w:r>
        <w:t xml:space="preserve">Check if a ship is shrunk when two adjacent dots are hit. </w:t>
      </w:r>
    </w:p>
    <w:p w14:paraId="737F1AEB" w14:textId="77777777" w:rsidR="00AF78FA" w:rsidRDefault="00AF78FA" w:rsidP="00AF78FA">
      <w:pPr>
        <w:pStyle w:val="ListParagraph"/>
        <w:numPr>
          <w:ilvl w:val="0"/>
          <w:numId w:val="38"/>
        </w:numPr>
        <w:spacing w:before="60" w:after="60" w:line="276" w:lineRule="auto"/>
      </w:pPr>
      <w:r>
        <w:t xml:space="preserve">Indicate if the same position is hit twice. For this, the number of shots will go up by one still. </w:t>
      </w:r>
    </w:p>
    <w:p w14:paraId="6E388DB3" w14:textId="77777777" w:rsidR="00AF78FA" w:rsidRDefault="00AF78FA" w:rsidP="00AF78FA">
      <w:pPr>
        <w:pStyle w:val="ListParagraph"/>
        <w:numPr>
          <w:ilvl w:val="0"/>
          <w:numId w:val="38"/>
        </w:numPr>
        <w:spacing w:before="60" w:after="60" w:line="276" w:lineRule="auto"/>
      </w:pPr>
      <w:r>
        <w:t xml:space="preserve">Count maximum shots allowed for a player; if he runs out of </w:t>
      </w:r>
      <w:r w:rsidRPr="00166121">
        <w:rPr>
          <w:b/>
          <w:bCs/>
        </w:rPr>
        <w:t>16 shots</w:t>
      </w:r>
      <w:r>
        <w:t xml:space="preserve">, then the game is over. </w:t>
      </w:r>
    </w:p>
    <w:p w14:paraId="0AA0EE43" w14:textId="77777777" w:rsidR="00AF78FA" w:rsidRDefault="00AF78FA" w:rsidP="00AF78FA">
      <w:pPr>
        <w:spacing w:before="60" w:after="60" w:line="276" w:lineRule="auto"/>
      </w:pPr>
      <w:r>
        <w:t>In terms of technical requirements, your system must use:</w:t>
      </w:r>
    </w:p>
    <w:p w14:paraId="65E3723E" w14:textId="77777777" w:rsidR="00A003A0" w:rsidRDefault="00A003A0" w:rsidP="00A003A0">
      <w:pPr>
        <w:pStyle w:val="ListParagraph"/>
        <w:numPr>
          <w:ilvl w:val="0"/>
          <w:numId w:val="39"/>
        </w:numPr>
        <w:spacing w:before="120" w:after="120" w:line="276" w:lineRule="auto"/>
        <w:jc w:val="both"/>
      </w:pPr>
      <w:r>
        <w:t xml:space="preserve">Program is developed using </w:t>
      </w:r>
      <w:r w:rsidRPr="002513A0">
        <w:rPr>
          <w:b/>
          <w:bCs/>
        </w:rPr>
        <w:t>registered based method.</w:t>
      </w:r>
      <w:r>
        <w:t xml:space="preserve"> All configurations must be clearly explained (via code comments). Only standard drivers for LCD display (i.e., functions in LCD.c and Draw2D.c libraries) can be used in project code.</w:t>
      </w:r>
    </w:p>
    <w:p w14:paraId="3797A24D" w14:textId="77777777" w:rsidR="00C5388D" w:rsidRDefault="00C5388D" w:rsidP="00C5388D">
      <w:pPr>
        <w:pStyle w:val="ListParagraph"/>
        <w:numPr>
          <w:ilvl w:val="0"/>
          <w:numId w:val="39"/>
        </w:numPr>
        <w:spacing w:before="120" w:after="120" w:line="276" w:lineRule="auto"/>
      </w:pPr>
      <w:r>
        <w:t xml:space="preserve">Design with FSM </w:t>
      </w:r>
    </w:p>
    <w:p w14:paraId="5AE138E9" w14:textId="094EB3FA" w:rsidR="00AF78FA" w:rsidRDefault="00AF78FA" w:rsidP="00AF78FA">
      <w:pPr>
        <w:pStyle w:val="ListParagraph"/>
        <w:numPr>
          <w:ilvl w:val="0"/>
          <w:numId w:val="39"/>
        </w:numPr>
        <w:spacing w:before="60" w:after="60" w:line="276" w:lineRule="auto"/>
      </w:pPr>
      <w:r>
        <w:t xml:space="preserve">UART Interrupt to receive text file sent from PC. You can decide the baud rate and UART format. </w:t>
      </w:r>
    </w:p>
    <w:p w14:paraId="0D5121CF" w14:textId="77777777" w:rsidR="00AF78FA" w:rsidRDefault="00AF78FA" w:rsidP="00AF78FA">
      <w:pPr>
        <w:pStyle w:val="ListParagraph"/>
        <w:numPr>
          <w:ilvl w:val="0"/>
          <w:numId w:val="39"/>
        </w:numPr>
        <w:spacing w:before="60" w:after="60" w:line="276" w:lineRule="auto"/>
      </w:pPr>
      <w:r>
        <w:t xml:space="preserve">Timer Interrupt for scanning rate. You can use this to define the delay time between the display of each digit. </w:t>
      </w:r>
    </w:p>
    <w:p w14:paraId="7C8AA989" w14:textId="3A6BC02E" w:rsidR="00AF78FA" w:rsidRDefault="00AF78FA" w:rsidP="00AF78FA">
      <w:pPr>
        <w:pStyle w:val="ListParagraph"/>
        <w:numPr>
          <w:ilvl w:val="0"/>
          <w:numId w:val="39"/>
        </w:numPr>
        <w:spacing w:before="60" w:after="60" w:line="276" w:lineRule="auto"/>
      </w:pPr>
      <w:r>
        <w:t xml:space="preserve">External Interrupt for </w:t>
      </w:r>
      <w:r w:rsidR="00CB6F01" w:rsidRPr="00790DF7">
        <w:rPr>
          <w:b/>
          <w:bCs/>
        </w:rPr>
        <w:t xml:space="preserve">SW_INT (GP15) </w:t>
      </w:r>
      <w:r>
        <w:t>button</w:t>
      </w:r>
    </w:p>
    <w:p w14:paraId="6E96D478" w14:textId="77777777" w:rsidR="00AF78FA" w:rsidRDefault="00AF78FA" w:rsidP="00AF78FA">
      <w:pPr>
        <w:pStyle w:val="ListParagraph"/>
        <w:numPr>
          <w:ilvl w:val="0"/>
          <w:numId w:val="39"/>
        </w:numPr>
        <w:spacing w:before="60" w:after="60" w:line="276" w:lineRule="auto"/>
      </w:pPr>
      <w:r>
        <w:t>Use C functions to optimize the code.</w:t>
      </w:r>
    </w:p>
    <w:p w14:paraId="2B61E86C" w14:textId="77777777" w:rsidR="00AF78FA" w:rsidRDefault="00AF78FA" w:rsidP="00AF78FA">
      <w:pPr>
        <w:pStyle w:val="ListParagraph"/>
        <w:numPr>
          <w:ilvl w:val="0"/>
          <w:numId w:val="39"/>
        </w:numPr>
        <w:spacing w:before="60" w:after="60" w:line="276" w:lineRule="auto"/>
      </w:pPr>
      <w:r>
        <w:t>Put meaningful and clean comments to explain your design</w:t>
      </w:r>
    </w:p>
    <w:p w14:paraId="661E2F34" w14:textId="05BD0D81" w:rsidR="00AF78FA" w:rsidRDefault="00AF78FA" w:rsidP="00AF78FA">
      <w:pPr>
        <w:pStyle w:val="ListParagraph"/>
        <w:numPr>
          <w:ilvl w:val="0"/>
          <w:numId w:val="39"/>
        </w:numPr>
        <w:spacing w:before="60" w:after="60" w:line="276" w:lineRule="auto"/>
      </w:pPr>
      <w:r>
        <w:lastRenderedPageBreak/>
        <w:t xml:space="preserve">The entire system is built properly on a breadboard and ready to be checked. </w:t>
      </w:r>
    </w:p>
    <w:p w14:paraId="10BF79D2" w14:textId="64E08B9D" w:rsidR="00D50702" w:rsidRDefault="00D50702" w:rsidP="00D50702">
      <w:pPr>
        <w:pStyle w:val="Heading2"/>
      </w:pPr>
      <w:r>
        <w:t xml:space="preserve">3.4 Submission </w:t>
      </w:r>
    </w:p>
    <w:p w14:paraId="1CB11FA5" w14:textId="77777777" w:rsidR="00D50702" w:rsidRDefault="00D50702" w:rsidP="0048783B">
      <w:pPr>
        <w:pStyle w:val="ListParagraph"/>
        <w:numPr>
          <w:ilvl w:val="0"/>
          <w:numId w:val="41"/>
        </w:numPr>
        <w:spacing w:before="120" w:after="120" w:line="276" w:lineRule="auto"/>
      </w:pPr>
      <w:r>
        <w:t xml:space="preserve">Complete Keil MDK project which I can rebuild and re-run from my end. </w:t>
      </w:r>
    </w:p>
    <w:p w14:paraId="5217B2D0" w14:textId="5217F2DF" w:rsidR="00D50702" w:rsidRDefault="00D50702" w:rsidP="0048783B">
      <w:pPr>
        <w:pStyle w:val="ListParagraph"/>
        <w:numPr>
          <w:ilvl w:val="0"/>
          <w:numId w:val="41"/>
        </w:numPr>
        <w:spacing w:before="120" w:after="120" w:line="276" w:lineRule="auto"/>
      </w:pPr>
      <w:r>
        <w:t>Other supporting documents: State diagram</w:t>
      </w:r>
      <w:r>
        <w:tab/>
      </w:r>
      <w:r w:rsidR="0048783B">
        <w:t xml:space="preserve">, and other documents that help to explain your design understanding. </w:t>
      </w:r>
    </w:p>
    <w:p w14:paraId="5B76C2F4" w14:textId="03F5CDF0" w:rsidR="006770FA" w:rsidRDefault="006770FA" w:rsidP="006770FA">
      <w:pPr>
        <w:pStyle w:val="Heading2"/>
      </w:pPr>
      <w:r>
        <w:t>3.5 Demonstration</w:t>
      </w:r>
    </w:p>
    <w:p w14:paraId="7233C667" w14:textId="452299E5" w:rsidR="00D50702" w:rsidRDefault="00D50702" w:rsidP="006770FA">
      <w:pPr>
        <w:spacing w:before="120" w:after="120" w:line="276" w:lineRule="auto"/>
        <w:jc w:val="both"/>
      </w:pPr>
      <w:r>
        <w:t>A project demonstration to present how the system works in practice and Q&amp;A with the lecturer on project-related matters.</w:t>
      </w:r>
    </w:p>
    <w:p w14:paraId="4B9BEF04" w14:textId="79F9FDCD" w:rsidR="00A80C37" w:rsidRDefault="007C3E88" w:rsidP="009E5A42">
      <w:pPr>
        <w:autoSpaceDE w:val="0"/>
        <w:autoSpaceDN w:val="0"/>
        <w:adjustRightInd w:val="0"/>
        <w:spacing w:before="60" w:after="60" w:line="276" w:lineRule="auto"/>
      </w:pPr>
      <w:r>
        <w:rPr>
          <w:rFonts w:ascii="CMR10" w:hAnsi="CMR10" w:cs="CMR10"/>
        </w:rPr>
        <w:t>In addition, y</w:t>
      </w:r>
      <w:r w:rsidR="009E5A42">
        <w:rPr>
          <w:rFonts w:ascii="CMR10" w:hAnsi="CMR10" w:cs="CMR10"/>
        </w:rPr>
        <w:t xml:space="preserve">ou </w:t>
      </w:r>
      <w:r>
        <w:rPr>
          <w:rFonts w:ascii="CMR10" w:hAnsi="CMR10" w:cs="CMR10"/>
        </w:rPr>
        <w:t xml:space="preserve">might </w:t>
      </w:r>
      <w:r w:rsidR="009E5A42">
        <w:rPr>
          <w:rFonts w:ascii="CMR10" w:hAnsi="CMR10" w:cs="CMR10"/>
        </w:rPr>
        <w:t xml:space="preserve">also be asked one more open question regarding what we have learned in the class, including GPIOs, Timers, Interrupts, </w:t>
      </w:r>
      <w:r>
        <w:rPr>
          <w:rFonts w:ascii="CMR10" w:hAnsi="CMR10" w:cs="CMR10"/>
        </w:rPr>
        <w:t xml:space="preserve">SPI, LCD, ADC </w:t>
      </w:r>
      <w:r w:rsidR="009E5A42">
        <w:rPr>
          <w:rFonts w:ascii="CMR10" w:hAnsi="CMR10" w:cs="CMR10"/>
        </w:rPr>
        <w:t>and UART.</w:t>
      </w:r>
    </w:p>
    <w:p w14:paraId="1B04D1D1" w14:textId="77777777" w:rsidR="00A80C37" w:rsidRDefault="00A80C37" w:rsidP="009A31B8">
      <w:pPr>
        <w:spacing w:before="120" w:after="120" w:line="276" w:lineRule="auto"/>
      </w:pPr>
    </w:p>
    <w:sectPr w:rsidR="00A80C37" w:rsidSect="00104342">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92193" w14:textId="77777777" w:rsidR="00963C7D" w:rsidRDefault="00963C7D" w:rsidP="00733A6A">
      <w:pPr>
        <w:spacing w:after="0" w:line="240" w:lineRule="auto"/>
      </w:pPr>
      <w:r>
        <w:separator/>
      </w:r>
    </w:p>
  </w:endnote>
  <w:endnote w:type="continuationSeparator" w:id="0">
    <w:p w14:paraId="662E8F46" w14:textId="77777777" w:rsidR="00963C7D" w:rsidRDefault="00963C7D" w:rsidP="00733A6A">
      <w:pPr>
        <w:spacing w:after="0" w:line="240" w:lineRule="auto"/>
      </w:pPr>
      <w:r>
        <w:continuationSeparator/>
      </w:r>
    </w:p>
  </w:endnote>
  <w:endnote w:type="continuationNotice" w:id="1">
    <w:p w14:paraId="67B2DC25" w14:textId="77777777" w:rsidR="00710088" w:rsidRDefault="007100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CMTT9">
    <w:altName w:val="Cambria"/>
    <w:panose1 w:val="00000000000000000000"/>
    <w:charset w:val="00"/>
    <w:family w:val="roman"/>
    <w:notTrueType/>
    <w:pitch w:val="default"/>
  </w:font>
  <w:font w:name="Times">
    <w:altName w:val="Times New Roman"/>
    <w:panose1 w:val="02020603050405020304"/>
    <w:charset w:val="00"/>
    <w:family w:val="roman"/>
    <w:pitch w:val="variable"/>
    <w:sig w:usb0="00000000"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E5590" w14:textId="77777777" w:rsidR="00112A1D" w:rsidRDefault="00112A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395773"/>
      <w:docPartObj>
        <w:docPartGallery w:val="Page Numbers (Bottom of Page)"/>
        <w:docPartUnique/>
      </w:docPartObj>
    </w:sdtPr>
    <w:sdtEndPr>
      <w:rPr>
        <w:color w:val="7F7F7F" w:themeColor="background1" w:themeShade="7F"/>
        <w:spacing w:val="60"/>
      </w:rPr>
    </w:sdtEndPr>
    <w:sdtContent>
      <w:p w14:paraId="591F37B9" w14:textId="27DCAD66" w:rsidR="00733A6A" w:rsidRPr="007E6EF7" w:rsidRDefault="00D26A29" w:rsidP="003C300F">
        <w:pPr>
          <w:pStyle w:val="Footer"/>
          <w:pBdr>
            <w:top w:val="single" w:sz="4" w:space="1" w:color="D9D9D9" w:themeColor="background1" w:themeShade="D9"/>
          </w:pBdr>
        </w:pPr>
        <w:r w:rsidRPr="007E6EF7">
          <w:fldChar w:fldCharType="begin"/>
        </w:r>
        <w:r w:rsidRPr="007E6EF7">
          <w:instrText xml:space="preserve"> PAGE   \* MERGEFORMAT </w:instrText>
        </w:r>
        <w:r w:rsidRPr="007E6EF7">
          <w:fldChar w:fldCharType="separate"/>
        </w:r>
        <w:r w:rsidRPr="007E6EF7">
          <w:rPr>
            <w:noProof/>
          </w:rPr>
          <w:t>2</w:t>
        </w:r>
        <w:r w:rsidRPr="007E6EF7">
          <w:rPr>
            <w:noProof/>
          </w:rPr>
          <w:fldChar w:fldCharType="end"/>
        </w:r>
        <w:r w:rsidRPr="007E6EF7">
          <w:t xml:space="preserve"> | </w:t>
        </w:r>
        <w:r w:rsidRPr="007E6EF7">
          <w:rPr>
            <w:color w:val="7F7F7F" w:themeColor="background1" w:themeShade="7F"/>
            <w:spacing w:val="60"/>
          </w:rPr>
          <w:t>Page</w:t>
        </w:r>
        <w:r w:rsidR="004368BF" w:rsidRPr="007E6EF7">
          <w:rPr>
            <w:color w:val="7F7F7F" w:themeColor="background1" w:themeShade="7F"/>
            <w:spacing w:val="60"/>
          </w:rPr>
          <w:t xml:space="preserve"> </w:t>
        </w:r>
        <w:r w:rsidR="004368BF" w:rsidRPr="007E6EF7">
          <w:rPr>
            <w:color w:val="7F7F7F" w:themeColor="background1" w:themeShade="7F"/>
            <w:spacing w:val="60"/>
          </w:rPr>
          <w:tab/>
        </w:r>
        <w:r w:rsidR="004368BF" w:rsidRPr="007E6EF7">
          <w:rPr>
            <w:color w:val="7F7F7F" w:themeColor="background1" w:themeShade="7F"/>
            <w:spacing w:val="60"/>
          </w:rPr>
          <w:tab/>
        </w:r>
        <w:r w:rsidR="003C300F" w:rsidRPr="007E6EF7">
          <w:t>2022</w:t>
        </w:r>
        <w:r w:rsidR="00BB46D2" w:rsidRPr="007E6EF7">
          <w:t>B</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18419" w14:textId="77777777" w:rsidR="00112A1D" w:rsidRDefault="00112A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551333" w14:textId="77777777" w:rsidR="00963C7D" w:rsidRDefault="00963C7D" w:rsidP="00733A6A">
      <w:pPr>
        <w:spacing w:after="0" w:line="240" w:lineRule="auto"/>
      </w:pPr>
      <w:r>
        <w:separator/>
      </w:r>
    </w:p>
  </w:footnote>
  <w:footnote w:type="continuationSeparator" w:id="0">
    <w:p w14:paraId="35CE9BED" w14:textId="77777777" w:rsidR="00963C7D" w:rsidRDefault="00963C7D" w:rsidP="00733A6A">
      <w:pPr>
        <w:spacing w:after="0" w:line="240" w:lineRule="auto"/>
      </w:pPr>
      <w:r>
        <w:continuationSeparator/>
      </w:r>
    </w:p>
  </w:footnote>
  <w:footnote w:type="continuationNotice" w:id="1">
    <w:p w14:paraId="400BCCEF" w14:textId="77777777" w:rsidR="00710088" w:rsidRDefault="0071008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002BF" w14:textId="77777777" w:rsidR="00112A1D" w:rsidRDefault="00112A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217074" w14:textId="77777777" w:rsidR="00112A1D" w:rsidRDefault="00112A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9C140" w14:textId="77777777" w:rsidR="00112A1D" w:rsidRDefault="00112A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736"/>
    <w:multiLevelType w:val="hybridMultilevel"/>
    <w:tmpl w:val="14A2D706"/>
    <w:lvl w:ilvl="0" w:tplc="26C01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AE4A7C"/>
    <w:multiLevelType w:val="hybridMultilevel"/>
    <w:tmpl w:val="FA088B72"/>
    <w:lvl w:ilvl="0" w:tplc="EE7CA3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2D3796"/>
    <w:multiLevelType w:val="hybridMultilevel"/>
    <w:tmpl w:val="14A2D7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9C14CF"/>
    <w:multiLevelType w:val="hybridMultilevel"/>
    <w:tmpl w:val="EB12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17C72"/>
    <w:multiLevelType w:val="hybridMultilevel"/>
    <w:tmpl w:val="7D1286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E2B1E"/>
    <w:multiLevelType w:val="hybridMultilevel"/>
    <w:tmpl w:val="C42A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9D61B4"/>
    <w:multiLevelType w:val="hybridMultilevel"/>
    <w:tmpl w:val="2D78A4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404041"/>
    <w:multiLevelType w:val="hybridMultilevel"/>
    <w:tmpl w:val="7256EF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5714A"/>
    <w:multiLevelType w:val="hybridMultilevel"/>
    <w:tmpl w:val="DA0E0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C265A"/>
    <w:multiLevelType w:val="hybridMultilevel"/>
    <w:tmpl w:val="12500D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D05055"/>
    <w:multiLevelType w:val="hybridMultilevel"/>
    <w:tmpl w:val="CD1087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6DA4CD6"/>
    <w:multiLevelType w:val="hybridMultilevel"/>
    <w:tmpl w:val="E34A09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D1DA4"/>
    <w:multiLevelType w:val="hybridMultilevel"/>
    <w:tmpl w:val="B1AA55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482D51"/>
    <w:multiLevelType w:val="hybridMultilevel"/>
    <w:tmpl w:val="22963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95EAB"/>
    <w:multiLevelType w:val="hybridMultilevel"/>
    <w:tmpl w:val="004A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32688"/>
    <w:multiLevelType w:val="hybridMultilevel"/>
    <w:tmpl w:val="CD0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64929"/>
    <w:multiLevelType w:val="hybridMultilevel"/>
    <w:tmpl w:val="47304F9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D7421D"/>
    <w:multiLevelType w:val="hybridMultilevel"/>
    <w:tmpl w:val="2CE6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95BD7"/>
    <w:multiLevelType w:val="hybridMultilevel"/>
    <w:tmpl w:val="88189B90"/>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87729BB"/>
    <w:multiLevelType w:val="hybridMultilevel"/>
    <w:tmpl w:val="DDBAD612"/>
    <w:lvl w:ilvl="0" w:tplc="E2E866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03556"/>
    <w:multiLevelType w:val="hybridMultilevel"/>
    <w:tmpl w:val="BB821E20"/>
    <w:lvl w:ilvl="0" w:tplc="B2FAB67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E4E21"/>
    <w:multiLevelType w:val="hybridMultilevel"/>
    <w:tmpl w:val="2160E4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4A705A"/>
    <w:multiLevelType w:val="hybridMultilevel"/>
    <w:tmpl w:val="9D16D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0269B6"/>
    <w:multiLevelType w:val="multilevel"/>
    <w:tmpl w:val="F66079DC"/>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41A50DF4"/>
    <w:multiLevelType w:val="hybridMultilevel"/>
    <w:tmpl w:val="AAE0C5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DE22B8"/>
    <w:multiLevelType w:val="hybridMultilevel"/>
    <w:tmpl w:val="37D09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D7F3458"/>
    <w:multiLevelType w:val="multilevel"/>
    <w:tmpl w:val="F66079DC"/>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7" w15:restartNumberingAfterBreak="0">
    <w:nsid w:val="56C502C6"/>
    <w:multiLevelType w:val="hybridMultilevel"/>
    <w:tmpl w:val="D3DC23CA"/>
    <w:lvl w:ilvl="0" w:tplc="BA783EC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3E7FD7"/>
    <w:multiLevelType w:val="multilevel"/>
    <w:tmpl w:val="45C89974"/>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A0C39CB"/>
    <w:multiLevelType w:val="hybridMultilevel"/>
    <w:tmpl w:val="C01EC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F01AB3"/>
    <w:multiLevelType w:val="hybridMultilevel"/>
    <w:tmpl w:val="376EC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CB12F6"/>
    <w:multiLevelType w:val="hybridMultilevel"/>
    <w:tmpl w:val="C82A7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890069"/>
    <w:multiLevelType w:val="hybridMultilevel"/>
    <w:tmpl w:val="FA088B7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3" w15:restartNumberingAfterBreak="0">
    <w:nsid w:val="66E53D4F"/>
    <w:multiLevelType w:val="hybridMultilevel"/>
    <w:tmpl w:val="F6FA9D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9630A5"/>
    <w:multiLevelType w:val="hybridMultilevel"/>
    <w:tmpl w:val="EECCB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1FA55BF"/>
    <w:multiLevelType w:val="hybridMultilevel"/>
    <w:tmpl w:val="7638BD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F11024"/>
    <w:multiLevelType w:val="hybridMultilevel"/>
    <w:tmpl w:val="B4522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B2005B"/>
    <w:multiLevelType w:val="hybridMultilevel"/>
    <w:tmpl w:val="808279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66D026D"/>
    <w:multiLevelType w:val="hybridMultilevel"/>
    <w:tmpl w:val="3D4601C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9" w15:restartNumberingAfterBreak="0">
    <w:nsid w:val="77F243DD"/>
    <w:multiLevelType w:val="hybridMultilevel"/>
    <w:tmpl w:val="83364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E887AA3"/>
    <w:multiLevelType w:val="hybridMultilevel"/>
    <w:tmpl w:val="31AACC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57581">
    <w:abstractNumId w:val="20"/>
  </w:num>
  <w:num w:numId="2" w16cid:durableId="1512261985">
    <w:abstractNumId w:val="27"/>
  </w:num>
  <w:num w:numId="3" w16cid:durableId="397636167">
    <w:abstractNumId w:val="33"/>
  </w:num>
  <w:num w:numId="4" w16cid:durableId="6908180">
    <w:abstractNumId w:val="36"/>
  </w:num>
  <w:num w:numId="5" w16cid:durableId="518391260">
    <w:abstractNumId w:val="35"/>
  </w:num>
  <w:num w:numId="6" w16cid:durableId="177086309">
    <w:abstractNumId w:val="39"/>
  </w:num>
  <w:num w:numId="7" w16cid:durableId="619805013">
    <w:abstractNumId w:val="16"/>
  </w:num>
  <w:num w:numId="8" w16cid:durableId="966814707">
    <w:abstractNumId w:val="5"/>
  </w:num>
  <w:num w:numId="9" w16cid:durableId="264962595">
    <w:abstractNumId w:val="11"/>
  </w:num>
  <w:num w:numId="10" w16cid:durableId="40399479">
    <w:abstractNumId w:val="9"/>
  </w:num>
  <w:num w:numId="11" w16cid:durableId="524100948">
    <w:abstractNumId w:val="37"/>
  </w:num>
  <w:num w:numId="12" w16cid:durableId="796872762">
    <w:abstractNumId w:val="7"/>
  </w:num>
  <w:num w:numId="13" w16cid:durableId="294868192">
    <w:abstractNumId w:val="6"/>
  </w:num>
  <w:num w:numId="14" w16cid:durableId="2069330715">
    <w:abstractNumId w:val="14"/>
  </w:num>
  <w:num w:numId="15" w16cid:durableId="1078139859">
    <w:abstractNumId w:val="8"/>
  </w:num>
  <w:num w:numId="16" w16cid:durableId="1496266551">
    <w:abstractNumId w:val="40"/>
  </w:num>
  <w:num w:numId="17" w16cid:durableId="1038626718">
    <w:abstractNumId w:val="19"/>
  </w:num>
  <w:num w:numId="18" w16cid:durableId="762609057">
    <w:abstractNumId w:val="23"/>
  </w:num>
  <w:num w:numId="19" w16cid:durableId="19278623">
    <w:abstractNumId w:val="24"/>
  </w:num>
  <w:num w:numId="20" w16cid:durableId="1681465169">
    <w:abstractNumId w:val="0"/>
  </w:num>
  <w:num w:numId="21" w16cid:durableId="719137236">
    <w:abstractNumId w:val="31"/>
  </w:num>
  <w:num w:numId="22" w16cid:durableId="1625573868">
    <w:abstractNumId w:val="17"/>
  </w:num>
  <w:num w:numId="23" w16cid:durableId="507451280">
    <w:abstractNumId w:val="21"/>
  </w:num>
  <w:num w:numId="24" w16cid:durableId="1889805164">
    <w:abstractNumId w:val="4"/>
  </w:num>
  <w:num w:numId="25" w16cid:durableId="737173097">
    <w:abstractNumId w:val="2"/>
  </w:num>
  <w:num w:numId="26" w16cid:durableId="216209128">
    <w:abstractNumId w:val="10"/>
  </w:num>
  <w:num w:numId="27" w16cid:durableId="1261715585">
    <w:abstractNumId w:val="29"/>
  </w:num>
  <w:num w:numId="28" w16cid:durableId="866798177">
    <w:abstractNumId w:val="25"/>
  </w:num>
  <w:num w:numId="29" w16cid:durableId="1754431425">
    <w:abstractNumId w:val="34"/>
  </w:num>
  <w:num w:numId="30" w16cid:durableId="1319188564">
    <w:abstractNumId w:val="15"/>
  </w:num>
  <w:num w:numId="31" w16cid:durableId="709107749">
    <w:abstractNumId w:val="30"/>
  </w:num>
  <w:num w:numId="32" w16cid:durableId="1959603040">
    <w:abstractNumId w:val="18"/>
  </w:num>
  <w:num w:numId="33" w16cid:durableId="1138231782">
    <w:abstractNumId w:val="26"/>
  </w:num>
  <w:num w:numId="34" w16cid:durableId="646010522">
    <w:abstractNumId w:val="12"/>
  </w:num>
  <w:num w:numId="35" w16cid:durableId="1169170850">
    <w:abstractNumId w:val="1"/>
  </w:num>
  <w:num w:numId="36" w16cid:durableId="1500150328">
    <w:abstractNumId w:val="32"/>
  </w:num>
  <w:num w:numId="37" w16cid:durableId="385688402">
    <w:abstractNumId w:val="13"/>
  </w:num>
  <w:num w:numId="38" w16cid:durableId="1027175372">
    <w:abstractNumId w:val="22"/>
  </w:num>
  <w:num w:numId="39" w16cid:durableId="583564337">
    <w:abstractNumId w:val="3"/>
  </w:num>
  <w:num w:numId="40" w16cid:durableId="1101758321">
    <w:abstractNumId w:val="28"/>
  </w:num>
  <w:num w:numId="41" w16cid:durableId="1349405407">
    <w:abstractNumId w:val="38"/>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sDA0NDO2MDUyNDFX0lEKTi0uzszPAykwMqoFAMYywx8tAAAA"/>
  </w:docVars>
  <w:rsids>
    <w:rsidRoot w:val="00B23601"/>
    <w:rsid w:val="00001ED8"/>
    <w:rsid w:val="000031DA"/>
    <w:rsid w:val="00004E5A"/>
    <w:rsid w:val="00006C73"/>
    <w:rsid w:val="000072A0"/>
    <w:rsid w:val="000134C8"/>
    <w:rsid w:val="000211EB"/>
    <w:rsid w:val="000230B2"/>
    <w:rsid w:val="0002589E"/>
    <w:rsid w:val="000275DA"/>
    <w:rsid w:val="00030AA9"/>
    <w:rsid w:val="00031845"/>
    <w:rsid w:val="00031F35"/>
    <w:rsid w:val="000325F9"/>
    <w:rsid w:val="00036680"/>
    <w:rsid w:val="00036D1A"/>
    <w:rsid w:val="00041BE8"/>
    <w:rsid w:val="00047826"/>
    <w:rsid w:val="00054886"/>
    <w:rsid w:val="00061A6F"/>
    <w:rsid w:val="00066586"/>
    <w:rsid w:val="00067482"/>
    <w:rsid w:val="0006766E"/>
    <w:rsid w:val="00073EE2"/>
    <w:rsid w:val="0007649A"/>
    <w:rsid w:val="00076844"/>
    <w:rsid w:val="00077809"/>
    <w:rsid w:val="000840A1"/>
    <w:rsid w:val="00084478"/>
    <w:rsid w:val="00084762"/>
    <w:rsid w:val="000861EE"/>
    <w:rsid w:val="00087F40"/>
    <w:rsid w:val="0009152C"/>
    <w:rsid w:val="00094D95"/>
    <w:rsid w:val="0009684F"/>
    <w:rsid w:val="000A1BC4"/>
    <w:rsid w:val="000A1F40"/>
    <w:rsid w:val="000A2C4C"/>
    <w:rsid w:val="000A2D8C"/>
    <w:rsid w:val="000A3CA7"/>
    <w:rsid w:val="000A4B9E"/>
    <w:rsid w:val="000B26A4"/>
    <w:rsid w:val="000B5227"/>
    <w:rsid w:val="000C0624"/>
    <w:rsid w:val="000C1B3E"/>
    <w:rsid w:val="000C273E"/>
    <w:rsid w:val="000C464B"/>
    <w:rsid w:val="000C549C"/>
    <w:rsid w:val="000C73F2"/>
    <w:rsid w:val="000D45F8"/>
    <w:rsid w:val="000E23C6"/>
    <w:rsid w:val="000E3049"/>
    <w:rsid w:val="000E5448"/>
    <w:rsid w:val="000E77B0"/>
    <w:rsid w:val="000E7BDC"/>
    <w:rsid w:val="000F09DF"/>
    <w:rsid w:val="000F0A4A"/>
    <w:rsid w:val="000F1217"/>
    <w:rsid w:val="000F52D1"/>
    <w:rsid w:val="00102EB8"/>
    <w:rsid w:val="00104342"/>
    <w:rsid w:val="001064F5"/>
    <w:rsid w:val="00107B36"/>
    <w:rsid w:val="00112A1D"/>
    <w:rsid w:val="00113F31"/>
    <w:rsid w:val="001206EF"/>
    <w:rsid w:val="00125A6B"/>
    <w:rsid w:val="00130093"/>
    <w:rsid w:val="00134482"/>
    <w:rsid w:val="00134EE9"/>
    <w:rsid w:val="00136DA1"/>
    <w:rsid w:val="001457F1"/>
    <w:rsid w:val="00145A5A"/>
    <w:rsid w:val="00147E67"/>
    <w:rsid w:val="00151B33"/>
    <w:rsid w:val="001558EB"/>
    <w:rsid w:val="00156F0A"/>
    <w:rsid w:val="0015703B"/>
    <w:rsid w:val="001571C6"/>
    <w:rsid w:val="00157936"/>
    <w:rsid w:val="00157D42"/>
    <w:rsid w:val="00157E79"/>
    <w:rsid w:val="00162B88"/>
    <w:rsid w:val="00163406"/>
    <w:rsid w:val="0016478A"/>
    <w:rsid w:val="00166121"/>
    <w:rsid w:val="00166AD9"/>
    <w:rsid w:val="00170502"/>
    <w:rsid w:val="00171F03"/>
    <w:rsid w:val="0017273C"/>
    <w:rsid w:val="00172D4C"/>
    <w:rsid w:val="00172FE1"/>
    <w:rsid w:val="001736B9"/>
    <w:rsid w:val="001836D1"/>
    <w:rsid w:val="00186359"/>
    <w:rsid w:val="001910B5"/>
    <w:rsid w:val="00192796"/>
    <w:rsid w:val="00192CAA"/>
    <w:rsid w:val="001A03D2"/>
    <w:rsid w:val="001A32F6"/>
    <w:rsid w:val="001A3AAE"/>
    <w:rsid w:val="001A3C55"/>
    <w:rsid w:val="001A4D97"/>
    <w:rsid w:val="001A6186"/>
    <w:rsid w:val="001A7137"/>
    <w:rsid w:val="001B2F29"/>
    <w:rsid w:val="001B4981"/>
    <w:rsid w:val="001B6169"/>
    <w:rsid w:val="001C00B3"/>
    <w:rsid w:val="001C3839"/>
    <w:rsid w:val="001C5061"/>
    <w:rsid w:val="001C5CCA"/>
    <w:rsid w:val="001C7A95"/>
    <w:rsid w:val="001D1F6B"/>
    <w:rsid w:val="001D4704"/>
    <w:rsid w:val="001E2B7C"/>
    <w:rsid w:val="001E5EE0"/>
    <w:rsid w:val="001E7FC2"/>
    <w:rsid w:val="001F10B4"/>
    <w:rsid w:val="001F1D6F"/>
    <w:rsid w:val="001F45AA"/>
    <w:rsid w:val="001F5F8A"/>
    <w:rsid w:val="001F6E21"/>
    <w:rsid w:val="001F71D3"/>
    <w:rsid w:val="0020222D"/>
    <w:rsid w:val="002041A7"/>
    <w:rsid w:val="002044B2"/>
    <w:rsid w:val="00204FF1"/>
    <w:rsid w:val="002063BE"/>
    <w:rsid w:val="00207CDF"/>
    <w:rsid w:val="00211044"/>
    <w:rsid w:val="00211E97"/>
    <w:rsid w:val="00221E50"/>
    <w:rsid w:val="0022641D"/>
    <w:rsid w:val="00227B1C"/>
    <w:rsid w:val="00230CE0"/>
    <w:rsid w:val="0023158E"/>
    <w:rsid w:val="0023350F"/>
    <w:rsid w:val="002344EC"/>
    <w:rsid w:val="002373EE"/>
    <w:rsid w:val="0024574D"/>
    <w:rsid w:val="00245E1C"/>
    <w:rsid w:val="0024712D"/>
    <w:rsid w:val="002513A0"/>
    <w:rsid w:val="00252E6C"/>
    <w:rsid w:val="002548CB"/>
    <w:rsid w:val="0025603B"/>
    <w:rsid w:val="00257BB1"/>
    <w:rsid w:val="002603F2"/>
    <w:rsid w:val="00261CD1"/>
    <w:rsid w:val="00261E81"/>
    <w:rsid w:val="00262946"/>
    <w:rsid w:val="00263BED"/>
    <w:rsid w:val="002646CB"/>
    <w:rsid w:val="00265126"/>
    <w:rsid w:val="00266936"/>
    <w:rsid w:val="00270FB1"/>
    <w:rsid w:val="00271438"/>
    <w:rsid w:val="00271BE8"/>
    <w:rsid w:val="002751A8"/>
    <w:rsid w:val="00277C6E"/>
    <w:rsid w:val="002801CA"/>
    <w:rsid w:val="00284A46"/>
    <w:rsid w:val="00286243"/>
    <w:rsid w:val="00291DC0"/>
    <w:rsid w:val="0029401A"/>
    <w:rsid w:val="00294F23"/>
    <w:rsid w:val="00295B9B"/>
    <w:rsid w:val="00296639"/>
    <w:rsid w:val="002A0EE9"/>
    <w:rsid w:val="002A24A2"/>
    <w:rsid w:val="002A7184"/>
    <w:rsid w:val="002B0BD0"/>
    <w:rsid w:val="002B1849"/>
    <w:rsid w:val="002B2E32"/>
    <w:rsid w:val="002C05A3"/>
    <w:rsid w:val="002C16AE"/>
    <w:rsid w:val="002C5CAF"/>
    <w:rsid w:val="002C6A84"/>
    <w:rsid w:val="002C6ACB"/>
    <w:rsid w:val="002D2817"/>
    <w:rsid w:val="002D7121"/>
    <w:rsid w:val="002D7728"/>
    <w:rsid w:val="002E014D"/>
    <w:rsid w:val="002E15ED"/>
    <w:rsid w:val="002E188C"/>
    <w:rsid w:val="002E292E"/>
    <w:rsid w:val="002F0A39"/>
    <w:rsid w:val="002F1D17"/>
    <w:rsid w:val="002F346F"/>
    <w:rsid w:val="002F5388"/>
    <w:rsid w:val="00300408"/>
    <w:rsid w:val="0030192A"/>
    <w:rsid w:val="00302C49"/>
    <w:rsid w:val="003100CB"/>
    <w:rsid w:val="00313DF5"/>
    <w:rsid w:val="00314CB1"/>
    <w:rsid w:val="00316C71"/>
    <w:rsid w:val="00323309"/>
    <w:rsid w:val="0032345A"/>
    <w:rsid w:val="003247C0"/>
    <w:rsid w:val="00332180"/>
    <w:rsid w:val="003323E5"/>
    <w:rsid w:val="0033355B"/>
    <w:rsid w:val="00334068"/>
    <w:rsid w:val="0033626C"/>
    <w:rsid w:val="00337495"/>
    <w:rsid w:val="003407ED"/>
    <w:rsid w:val="00342598"/>
    <w:rsid w:val="0034436F"/>
    <w:rsid w:val="00345884"/>
    <w:rsid w:val="0034655F"/>
    <w:rsid w:val="00353E62"/>
    <w:rsid w:val="00354DCE"/>
    <w:rsid w:val="00354ED0"/>
    <w:rsid w:val="003560E0"/>
    <w:rsid w:val="00356C94"/>
    <w:rsid w:val="003573CE"/>
    <w:rsid w:val="00357A3D"/>
    <w:rsid w:val="00360595"/>
    <w:rsid w:val="003622D9"/>
    <w:rsid w:val="00365803"/>
    <w:rsid w:val="003677D1"/>
    <w:rsid w:val="0037398D"/>
    <w:rsid w:val="00374307"/>
    <w:rsid w:val="0037496C"/>
    <w:rsid w:val="003749D2"/>
    <w:rsid w:val="003758D1"/>
    <w:rsid w:val="00376482"/>
    <w:rsid w:val="00377028"/>
    <w:rsid w:val="00377674"/>
    <w:rsid w:val="003818D2"/>
    <w:rsid w:val="0038573F"/>
    <w:rsid w:val="00387776"/>
    <w:rsid w:val="0039383A"/>
    <w:rsid w:val="003945D5"/>
    <w:rsid w:val="00394612"/>
    <w:rsid w:val="00395BE6"/>
    <w:rsid w:val="00396B3E"/>
    <w:rsid w:val="00396F7F"/>
    <w:rsid w:val="003A0AD2"/>
    <w:rsid w:val="003A27B7"/>
    <w:rsid w:val="003A360F"/>
    <w:rsid w:val="003A3A69"/>
    <w:rsid w:val="003A3E01"/>
    <w:rsid w:val="003A44C8"/>
    <w:rsid w:val="003A51B1"/>
    <w:rsid w:val="003A63DA"/>
    <w:rsid w:val="003A6E5A"/>
    <w:rsid w:val="003B067E"/>
    <w:rsid w:val="003C0A8D"/>
    <w:rsid w:val="003C103D"/>
    <w:rsid w:val="003C1EBD"/>
    <w:rsid w:val="003C299A"/>
    <w:rsid w:val="003C300F"/>
    <w:rsid w:val="003C3023"/>
    <w:rsid w:val="003C3445"/>
    <w:rsid w:val="003C49A2"/>
    <w:rsid w:val="003C5298"/>
    <w:rsid w:val="003C6D0E"/>
    <w:rsid w:val="003C6E8E"/>
    <w:rsid w:val="003D069D"/>
    <w:rsid w:val="003D65F0"/>
    <w:rsid w:val="003D7129"/>
    <w:rsid w:val="003E29F8"/>
    <w:rsid w:val="003E4847"/>
    <w:rsid w:val="003E4A17"/>
    <w:rsid w:val="003E53DA"/>
    <w:rsid w:val="003E6712"/>
    <w:rsid w:val="003F58AE"/>
    <w:rsid w:val="00402F45"/>
    <w:rsid w:val="0040657B"/>
    <w:rsid w:val="004069F2"/>
    <w:rsid w:val="00407116"/>
    <w:rsid w:val="00414812"/>
    <w:rsid w:val="0042271D"/>
    <w:rsid w:val="00423649"/>
    <w:rsid w:val="004240FA"/>
    <w:rsid w:val="00425DE1"/>
    <w:rsid w:val="0043195D"/>
    <w:rsid w:val="0043232C"/>
    <w:rsid w:val="00436849"/>
    <w:rsid w:val="004368BF"/>
    <w:rsid w:val="00440BA0"/>
    <w:rsid w:val="00440D33"/>
    <w:rsid w:val="00441B42"/>
    <w:rsid w:val="00442F5F"/>
    <w:rsid w:val="0044391C"/>
    <w:rsid w:val="004456D8"/>
    <w:rsid w:val="00445B30"/>
    <w:rsid w:val="00445E59"/>
    <w:rsid w:val="00452116"/>
    <w:rsid w:val="00464136"/>
    <w:rsid w:val="00464819"/>
    <w:rsid w:val="00466762"/>
    <w:rsid w:val="00467953"/>
    <w:rsid w:val="004705CE"/>
    <w:rsid w:val="00475CB8"/>
    <w:rsid w:val="00477311"/>
    <w:rsid w:val="00480911"/>
    <w:rsid w:val="004818E3"/>
    <w:rsid w:val="0048211D"/>
    <w:rsid w:val="00483E39"/>
    <w:rsid w:val="00485089"/>
    <w:rsid w:val="00485856"/>
    <w:rsid w:val="004862BD"/>
    <w:rsid w:val="0048783B"/>
    <w:rsid w:val="00490C5F"/>
    <w:rsid w:val="004921AD"/>
    <w:rsid w:val="00492A25"/>
    <w:rsid w:val="00494480"/>
    <w:rsid w:val="00495944"/>
    <w:rsid w:val="004960BF"/>
    <w:rsid w:val="004974FC"/>
    <w:rsid w:val="004A1196"/>
    <w:rsid w:val="004A12F6"/>
    <w:rsid w:val="004A5843"/>
    <w:rsid w:val="004A7827"/>
    <w:rsid w:val="004A7E7F"/>
    <w:rsid w:val="004B44AA"/>
    <w:rsid w:val="004C02FA"/>
    <w:rsid w:val="004C10F8"/>
    <w:rsid w:val="004D1DE7"/>
    <w:rsid w:val="004D46BC"/>
    <w:rsid w:val="004D63B2"/>
    <w:rsid w:val="004D77F8"/>
    <w:rsid w:val="004E442A"/>
    <w:rsid w:val="004F10FC"/>
    <w:rsid w:val="004F7584"/>
    <w:rsid w:val="004F7749"/>
    <w:rsid w:val="00500827"/>
    <w:rsid w:val="0050083B"/>
    <w:rsid w:val="005039ED"/>
    <w:rsid w:val="00512BEF"/>
    <w:rsid w:val="00514B48"/>
    <w:rsid w:val="0052022E"/>
    <w:rsid w:val="00521658"/>
    <w:rsid w:val="0052246B"/>
    <w:rsid w:val="00522D9C"/>
    <w:rsid w:val="00523DBF"/>
    <w:rsid w:val="00523EF7"/>
    <w:rsid w:val="005273CB"/>
    <w:rsid w:val="00527DAD"/>
    <w:rsid w:val="005346CB"/>
    <w:rsid w:val="00541363"/>
    <w:rsid w:val="005460A5"/>
    <w:rsid w:val="00546A95"/>
    <w:rsid w:val="005502FD"/>
    <w:rsid w:val="00552353"/>
    <w:rsid w:val="005610F9"/>
    <w:rsid w:val="0056135D"/>
    <w:rsid w:val="005613BF"/>
    <w:rsid w:val="00565DD8"/>
    <w:rsid w:val="00570945"/>
    <w:rsid w:val="0057326B"/>
    <w:rsid w:val="00573F18"/>
    <w:rsid w:val="00576076"/>
    <w:rsid w:val="00576355"/>
    <w:rsid w:val="00576E5F"/>
    <w:rsid w:val="005776AA"/>
    <w:rsid w:val="00583502"/>
    <w:rsid w:val="00583AE1"/>
    <w:rsid w:val="00586806"/>
    <w:rsid w:val="00587956"/>
    <w:rsid w:val="00587C01"/>
    <w:rsid w:val="005932F1"/>
    <w:rsid w:val="00594292"/>
    <w:rsid w:val="00596632"/>
    <w:rsid w:val="005A1C0F"/>
    <w:rsid w:val="005A2E08"/>
    <w:rsid w:val="005A4C5A"/>
    <w:rsid w:val="005B4355"/>
    <w:rsid w:val="005B67AB"/>
    <w:rsid w:val="005B6E60"/>
    <w:rsid w:val="005C1D27"/>
    <w:rsid w:val="005D1230"/>
    <w:rsid w:val="005D4E71"/>
    <w:rsid w:val="005D65C2"/>
    <w:rsid w:val="005D6A32"/>
    <w:rsid w:val="005E1946"/>
    <w:rsid w:val="005E1CA9"/>
    <w:rsid w:val="005E1F82"/>
    <w:rsid w:val="005E35CC"/>
    <w:rsid w:val="005E40C5"/>
    <w:rsid w:val="005E4B69"/>
    <w:rsid w:val="005F0D3A"/>
    <w:rsid w:val="005F11D5"/>
    <w:rsid w:val="005F17FE"/>
    <w:rsid w:val="005F72C0"/>
    <w:rsid w:val="0060185D"/>
    <w:rsid w:val="006071A6"/>
    <w:rsid w:val="0061117B"/>
    <w:rsid w:val="00613F50"/>
    <w:rsid w:val="0061403D"/>
    <w:rsid w:val="00614F29"/>
    <w:rsid w:val="00615AF5"/>
    <w:rsid w:val="00616A7E"/>
    <w:rsid w:val="006245FA"/>
    <w:rsid w:val="00626ABF"/>
    <w:rsid w:val="00627D48"/>
    <w:rsid w:val="00630A84"/>
    <w:rsid w:val="006357B2"/>
    <w:rsid w:val="006370C9"/>
    <w:rsid w:val="00637850"/>
    <w:rsid w:val="00641067"/>
    <w:rsid w:val="00641AC9"/>
    <w:rsid w:val="00642EAE"/>
    <w:rsid w:val="00643B69"/>
    <w:rsid w:val="00644560"/>
    <w:rsid w:val="00657DA4"/>
    <w:rsid w:val="006673BB"/>
    <w:rsid w:val="00675226"/>
    <w:rsid w:val="006770FA"/>
    <w:rsid w:val="00683F33"/>
    <w:rsid w:val="00684149"/>
    <w:rsid w:val="006863F9"/>
    <w:rsid w:val="006912C5"/>
    <w:rsid w:val="00692EC7"/>
    <w:rsid w:val="0069310D"/>
    <w:rsid w:val="00693156"/>
    <w:rsid w:val="006940B7"/>
    <w:rsid w:val="006966D0"/>
    <w:rsid w:val="00697988"/>
    <w:rsid w:val="006A173F"/>
    <w:rsid w:val="006A32CE"/>
    <w:rsid w:val="006A6C0D"/>
    <w:rsid w:val="006A7833"/>
    <w:rsid w:val="006B4137"/>
    <w:rsid w:val="006B4CDC"/>
    <w:rsid w:val="006B53A7"/>
    <w:rsid w:val="006C6E55"/>
    <w:rsid w:val="006C72A9"/>
    <w:rsid w:val="006D3F0C"/>
    <w:rsid w:val="006D5EE6"/>
    <w:rsid w:val="006D6DF2"/>
    <w:rsid w:val="006E065D"/>
    <w:rsid w:val="006E394F"/>
    <w:rsid w:val="006E424A"/>
    <w:rsid w:val="006E68D8"/>
    <w:rsid w:val="006F03BA"/>
    <w:rsid w:val="006F6F0A"/>
    <w:rsid w:val="00702C1E"/>
    <w:rsid w:val="007047A1"/>
    <w:rsid w:val="0070481C"/>
    <w:rsid w:val="00707420"/>
    <w:rsid w:val="00710088"/>
    <w:rsid w:val="00720778"/>
    <w:rsid w:val="00722040"/>
    <w:rsid w:val="00724931"/>
    <w:rsid w:val="00727B0B"/>
    <w:rsid w:val="00733A6A"/>
    <w:rsid w:val="00734467"/>
    <w:rsid w:val="00736E6C"/>
    <w:rsid w:val="007426F2"/>
    <w:rsid w:val="00744910"/>
    <w:rsid w:val="007452D3"/>
    <w:rsid w:val="00745AB4"/>
    <w:rsid w:val="00745C7E"/>
    <w:rsid w:val="0074653F"/>
    <w:rsid w:val="00746F31"/>
    <w:rsid w:val="00753CDE"/>
    <w:rsid w:val="00754339"/>
    <w:rsid w:val="0075759E"/>
    <w:rsid w:val="007610B7"/>
    <w:rsid w:val="007666A9"/>
    <w:rsid w:val="00767A6C"/>
    <w:rsid w:val="00770A6D"/>
    <w:rsid w:val="0077136D"/>
    <w:rsid w:val="00773504"/>
    <w:rsid w:val="007765B5"/>
    <w:rsid w:val="00777FC4"/>
    <w:rsid w:val="00783900"/>
    <w:rsid w:val="00783C28"/>
    <w:rsid w:val="00783FA4"/>
    <w:rsid w:val="00784060"/>
    <w:rsid w:val="007847BA"/>
    <w:rsid w:val="00790855"/>
    <w:rsid w:val="00790DF7"/>
    <w:rsid w:val="00791724"/>
    <w:rsid w:val="0079381E"/>
    <w:rsid w:val="00795081"/>
    <w:rsid w:val="00795A52"/>
    <w:rsid w:val="007971C7"/>
    <w:rsid w:val="00797838"/>
    <w:rsid w:val="007A10AC"/>
    <w:rsid w:val="007A1BB3"/>
    <w:rsid w:val="007A42ED"/>
    <w:rsid w:val="007A70A1"/>
    <w:rsid w:val="007B012B"/>
    <w:rsid w:val="007B0F15"/>
    <w:rsid w:val="007B27E5"/>
    <w:rsid w:val="007B38F7"/>
    <w:rsid w:val="007B7029"/>
    <w:rsid w:val="007B79F1"/>
    <w:rsid w:val="007C3E88"/>
    <w:rsid w:val="007C4FDA"/>
    <w:rsid w:val="007D162F"/>
    <w:rsid w:val="007D7003"/>
    <w:rsid w:val="007E0B29"/>
    <w:rsid w:val="007E0EAE"/>
    <w:rsid w:val="007E1DD8"/>
    <w:rsid w:val="007E4B87"/>
    <w:rsid w:val="007E5216"/>
    <w:rsid w:val="007E69F6"/>
    <w:rsid w:val="007E6EF7"/>
    <w:rsid w:val="007F17CA"/>
    <w:rsid w:val="007F399D"/>
    <w:rsid w:val="007F3C09"/>
    <w:rsid w:val="007F588D"/>
    <w:rsid w:val="007F5F10"/>
    <w:rsid w:val="007F72EA"/>
    <w:rsid w:val="008030D1"/>
    <w:rsid w:val="008037EF"/>
    <w:rsid w:val="008062D0"/>
    <w:rsid w:val="00814D8B"/>
    <w:rsid w:val="0081740C"/>
    <w:rsid w:val="00817B07"/>
    <w:rsid w:val="0082421A"/>
    <w:rsid w:val="0082492D"/>
    <w:rsid w:val="00826A4C"/>
    <w:rsid w:val="00831F35"/>
    <w:rsid w:val="00835B12"/>
    <w:rsid w:val="00835FFE"/>
    <w:rsid w:val="00842B03"/>
    <w:rsid w:val="00846E95"/>
    <w:rsid w:val="00847631"/>
    <w:rsid w:val="00853BB6"/>
    <w:rsid w:val="00854785"/>
    <w:rsid w:val="0085758F"/>
    <w:rsid w:val="008632D7"/>
    <w:rsid w:val="008703D0"/>
    <w:rsid w:val="00870F5B"/>
    <w:rsid w:val="00871623"/>
    <w:rsid w:val="008816E0"/>
    <w:rsid w:val="00882D5D"/>
    <w:rsid w:val="00887944"/>
    <w:rsid w:val="008937E1"/>
    <w:rsid w:val="008974A4"/>
    <w:rsid w:val="00897736"/>
    <w:rsid w:val="008A26E3"/>
    <w:rsid w:val="008A39C9"/>
    <w:rsid w:val="008A4048"/>
    <w:rsid w:val="008A44F1"/>
    <w:rsid w:val="008A51EC"/>
    <w:rsid w:val="008B4F31"/>
    <w:rsid w:val="008B4FA6"/>
    <w:rsid w:val="008B6FF9"/>
    <w:rsid w:val="008B730E"/>
    <w:rsid w:val="008C0F4F"/>
    <w:rsid w:val="008C1677"/>
    <w:rsid w:val="008C2CF3"/>
    <w:rsid w:val="008C73FA"/>
    <w:rsid w:val="008C7FDF"/>
    <w:rsid w:val="008D17BD"/>
    <w:rsid w:val="008D277D"/>
    <w:rsid w:val="008D344C"/>
    <w:rsid w:val="008D44CC"/>
    <w:rsid w:val="008D4D23"/>
    <w:rsid w:val="008D5F13"/>
    <w:rsid w:val="008D76F4"/>
    <w:rsid w:val="008E00B3"/>
    <w:rsid w:val="008E32D7"/>
    <w:rsid w:val="008E4115"/>
    <w:rsid w:val="008E4960"/>
    <w:rsid w:val="008E6351"/>
    <w:rsid w:val="008F0C51"/>
    <w:rsid w:val="008F4FC4"/>
    <w:rsid w:val="008F538E"/>
    <w:rsid w:val="008F773C"/>
    <w:rsid w:val="00900F5D"/>
    <w:rsid w:val="00904B2F"/>
    <w:rsid w:val="009057C5"/>
    <w:rsid w:val="0091189F"/>
    <w:rsid w:val="00935FE2"/>
    <w:rsid w:val="00940947"/>
    <w:rsid w:val="00941228"/>
    <w:rsid w:val="00942735"/>
    <w:rsid w:val="00943095"/>
    <w:rsid w:val="0094677E"/>
    <w:rsid w:val="00951E5F"/>
    <w:rsid w:val="0095373B"/>
    <w:rsid w:val="00954167"/>
    <w:rsid w:val="00963C7D"/>
    <w:rsid w:val="00965615"/>
    <w:rsid w:val="00965E80"/>
    <w:rsid w:val="00966275"/>
    <w:rsid w:val="009710A4"/>
    <w:rsid w:val="00971F5A"/>
    <w:rsid w:val="00973F0C"/>
    <w:rsid w:val="0097426F"/>
    <w:rsid w:val="00974F86"/>
    <w:rsid w:val="0097688C"/>
    <w:rsid w:val="00977937"/>
    <w:rsid w:val="00977D84"/>
    <w:rsid w:val="00980295"/>
    <w:rsid w:val="00982547"/>
    <w:rsid w:val="00982C8E"/>
    <w:rsid w:val="0098364D"/>
    <w:rsid w:val="0099017E"/>
    <w:rsid w:val="0099026B"/>
    <w:rsid w:val="0099394C"/>
    <w:rsid w:val="00993A5E"/>
    <w:rsid w:val="009946BE"/>
    <w:rsid w:val="00995F78"/>
    <w:rsid w:val="00996BDA"/>
    <w:rsid w:val="00997C45"/>
    <w:rsid w:val="009A11F1"/>
    <w:rsid w:val="009A1702"/>
    <w:rsid w:val="009A31B8"/>
    <w:rsid w:val="009A76BF"/>
    <w:rsid w:val="009A78BE"/>
    <w:rsid w:val="009B1C46"/>
    <w:rsid w:val="009B1F8C"/>
    <w:rsid w:val="009B49DE"/>
    <w:rsid w:val="009B4DDA"/>
    <w:rsid w:val="009B4F6F"/>
    <w:rsid w:val="009C0AC7"/>
    <w:rsid w:val="009C16EB"/>
    <w:rsid w:val="009C3928"/>
    <w:rsid w:val="009C403A"/>
    <w:rsid w:val="009C4F4F"/>
    <w:rsid w:val="009C6E15"/>
    <w:rsid w:val="009D200A"/>
    <w:rsid w:val="009D2272"/>
    <w:rsid w:val="009D59BE"/>
    <w:rsid w:val="009D6C7F"/>
    <w:rsid w:val="009E5A42"/>
    <w:rsid w:val="009F1CB6"/>
    <w:rsid w:val="009F2B30"/>
    <w:rsid w:val="009F3C3E"/>
    <w:rsid w:val="009F415F"/>
    <w:rsid w:val="009F43CA"/>
    <w:rsid w:val="009F6874"/>
    <w:rsid w:val="00A003A0"/>
    <w:rsid w:val="00A1051E"/>
    <w:rsid w:val="00A11906"/>
    <w:rsid w:val="00A1252A"/>
    <w:rsid w:val="00A166CE"/>
    <w:rsid w:val="00A17E1C"/>
    <w:rsid w:val="00A21234"/>
    <w:rsid w:val="00A225B3"/>
    <w:rsid w:val="00A22CF2"/>
    <w:rsid w:val="00A24019"/>
    <w:rsid w:val="00A24127"/>
    <w:rsid w:val="00A24A0A"/>
    <w:rsid w:val="00A251F5"/>
    <w:rsid w:val="00A27CBD"/>
    <w:rsid w:val="00A30232"/>
    <w:rsid w:val="00A31A78"/>
    <w:rsid w:val="00A3306A"/>
    <w:rsid w:val="00A34EB3"/>
    <w:rsid w:val="00A411BD"/>
    <w:rsid w:val="00A414C8"/>
    <w:rsid w:val="00A42151"/>
    <w:rsid w:val="00A425EA"/>
    <w:rsid w:val="00A43D50"/>
    <w:rsid w:val="00A54799"/>
    <w:rsid w:val="00A54DC6"/>
    <w:rsid w:val="00A56C52"/>
    <w:rsid w:val="00A570EA"/>
    <w:rsid w:val="00A61CDC"/>
    <w:rsid w:val="00A61ED8"/>
    <w:rsid w:val="00A65996"/>
    <w:rsid w:val="00A66C97"/>
    <w:rsid w:val="00A67FCF"/>
    <w:rsid w:val="00A71926"/>
    <w:rsid w:val="00A71FA3"/>
    <w:rsid w:val="00A73AB7"/>
    <w:rsid w:val="00A7433C"/>
    <w:rsid w:val="00A751E6"/>
    <w:rsid w:val="00A75847"/>
    <w:rsid w:val="00A75A08"/>
    <w:rsid w:val="00A75F46"/>
    <w:rsid w:val="00A80C37"/>
    <w:rsid w:val="00A84018"/>
    <w:rsid w:val="00A853AF"/>
    <w:rsid w:val="00A85669"/>
    <w:rsid w:val="00A90DAF"/>
    <w:rsid w:val="00A914E5"/>
    <w:rsid w:val="00A920AA"/>
    <w:rsid w:val="00A92419"/>
    <w:rsid w:val="00A971FE"/>
    <w:rsid w:val="00A976C2"/>
    <w:rsid w:val="00AA0C9B"/>
    <w:rsid w:val="00AA4F0B"/>
    <w:rsid w:val="00AA7027"/>
    <w:rsid w:val="00AB2C38"/>
    <w:rsid w:val="00AB3787"/>
    <w:rsid w:val="00AB3CA1"/>
    <w:rsid w:val="00AC2D88"/>
    <w:rsid w:val="00AC3A74"/>
    <w:rsid w:val="00AC48BC"/>
    <w:rsid w:val="00AC52C5"/>
    <w:rsid w:val="00AC55A6"/>
    <w:rsid w:val="00AD2C13"/>
    <w:rsid w:val="00AD4605"/>
    <w:rsid w:val="00AD4672"/>
    <w:rsid w:val="00AD7555"/>
    <w:rsid w:val="00AE1AAC"/>
    <w:rsid w:val="00AE1FC6"/>
    <w:rsid w:val="00AE3A0C"/>
    <w:rsid w:val="00AE447B"/>
    <w:rsid w:val="00AE457F"/>
    <w:rsid w:val="00AE521F"/>
    <w:rsid w:val="00AF2636"/>
    <w:rsid w:val="00AF3D73"/>
    <w:rsid w:val="00AF4C88"/>
    <w:rsid w:val="00AF78FA"/>
    <w:rsid w:val="00B021A1"/>
    <w:rsid w:val="00B127B6"/>
    <w:rsid w:val="00B16969"/>
    <w:rsid w:val="00B16D6B"/>
    <w:rsid w:val="00B2065C"/>
    <w:rsid w:val="00B21A7B"/>
    <w:rsid w:val="00B234A4"/>
    <w:rsid w:val="00B23601"/>
    <w:rsid w:val="00B237A3"/>
    <w:rsid w:val="00B36412"/>
    <w:rsid w:val="00B4127D"/>
    <w:rsid w:val="00B422A3"/>
    <w:rsid w:val="00B42676"/>
    <w:rsid w:val="00B431DA"/>
    <w:rsid w:val="00B43F01"/>
    <w:rsid w:val="00B46F49"/>
    <w:rsid w:val="00B5062E"/>
    <w:rsid w:val="00B50D6A"/>
    <w:rsid w:val="00B50F95"/>
    <w:rsid w:val="00B546C5"/>
    <w:rsid w:val="00B56821"/>
    <w:rsid w:val="00B613E8"/>
    <w:rsid w:val="00B637D2"/>
    <w:rsid w:val="00B638CF"/>
    <w:rsid w:val="00B651A4"/>
    <w:rsid w:val="00B65CDA"/>
    <w:rsid w:val="00B65F08"/>
    <w:rsid w:val="00B66224"/>
    <w:rsid w:val="00B671D4"/>
    <w:rsid w:val="00B674D8"/>
    <w:rsid w:val="00B72203"/>
    <w:rsid w:val="00B73C15"/>
    <w:rsid w:val="00B74ED2"/>
    <w:rsid w:val="00B775F7"/>
    <w:rsid w:val="00B7782D"/>
    <w:rsid w:val="00B8022C"/>
    <w:rsid w:val="00B84415"/>
    <w:rsid w:val="00B87BD5"/>
    <w:rsid w:val="00B918E4"/>
    <w:rsid w:val="00B91FA0"/>
    <w:rsid w:val="00BA0E30"/>
    <w:rsid w:val="00BA5C97"/>
    <w:rsid w:val="00BA6904"/>
    <w:rsid w:val="00BA76FA"/>
    <w:rsid w:val="00BB2B58"/>
    <w:rsid w:val="00BB46D2"/>
    <w:rsid w:val="00BB4CAA"/>
    <w:rsid w:val="00BB7020"/>
    <w:rsid w:val="00BC1212"/>
    <w:rsid w:val="00BC4121"/>
    <w:rsid w:val="00BD104D"/>
    <w:rsid w:val="00BD2BF0"/>
    <w:rsid w:val="00BD3BB4"/>
    <w:rsid w:val="00BD5391"/>
    <w:rsid w:val="00BD71BD"/>
    <w:rsid w:val="00BE07C5"/>
    <w:rsid w:val="00BE0F29"/>
    <w:rsid w:val="00BE1DF4"/>
    <w:rsid w:val="00BE20E9"/>
    <w:rsid w:val="00BE4005"/>
    <w:rsid w:val="00BE4AA1"/>
    <w:rsid w:val="00BE587E"/>
    <w:rsid w:val="00BE6387"/>
    <w:rsid w:val="00BF0003"/>
    <w:rsid w:val="00BF728C"/>
    <w:rsid w:val="00C02C53"/>
    <w:rsid w:val="00C04265"/>
    <w:rsid w:val="00C07AFC"/>
    <w:rsid w:val="00C10FDE"/>
    <w:rsid w:val="00C13994"/>
    <w:rsid w:val="00C142E1"/>
    <w:rsid w:val="00C16DB1"/>
    <w:rsid w:val="00C170C9"/>
    <w:rsid w:val="00C17E23"/>
    <w:rsid w:val="00C22D96"/>
    <w:rsid w:val="00C25433"/>
    <w:rsid w:val="00C26F05"/>
    <w:rsid w:val="00C30F25"/>
    <w:rsid w:val="00C316C6"/>
    <w:rsid w:val="00C31EF1"/>
    <w:rsid w:val="00C32940"/>
    <w:rsid w:val="00C32F30"/>
    <w:rsid w:val="00C35A19"/>
    <w:rsid w:val="00C360D2"/>
    <w:rsid w:val="00C36135"/>
    <w:rsid w:val="00C435C1"/>
    <w:rsid w:val="00C51907"/>
    <w:rsid w:val="00C52540"/>
    <w:rsid w:val="00C52A3B"/>
    <w:rsid w:val="00C5388D"/>
    <w:rsid w:val="00C54630"/>
    <w:rsid w:val="00C5604B"/>
    <w:rsid w:val="00C60AAE"/>
    <w:rsid w:val="00C61409"/>
    <w:rsid w:val="00C620D9"/>
    <w:rsid w:val="00C65424"/>
    <w:rsid w:val="00C65487"/>
    <w:rsid w:val="00C65AC4"/>
    <w:rsid w:val="00C71A78"/>
    <w:rsid w:val="00C75785"/>
    <w:rsid w:val="00C771AA"/>
    <w:rsid w:val="00C77A87"/>
    <w:rsid w:val="00C80008"/>
    <w:rsid w:val="00C81DB9"/>
    <w:rsid w:val="00C83844"/>
    <w:rsid w:val="00C839DB"/>
    <w:rsid w:val="00C84EA7"/>
    <w:rsid w:val="00C85AC8"/>
    <w:rsid w:val="00C86657"/>
    <w:rsid w:val="00C94168"/>
    <w:rsid w:val="00C97B28"/>
    <w:rsid w:val="00CA0C6C"/>
    <w:rsid w:val="00CA1391"/>
    <w:rsid w:val="00CA4DF9"/>
    <w:rsid w:val="00CA59A4"/>
    <w:rsid w:val="00CB19BC"/>
    <w:rsid w:val="00CB3762"/>
    <w:rsid w:val="00CB4CA6"/>
    <w:rsid w:val="00CB6F01"/>
    <w:rsid w:val="00CB6FF6"/>
    <w:rsid w:val="00CC0D64"/>
    <w:rsid w:val="00CC267D"/>
    <w:rsid w:val="00CC2F2E"/>
    <w:rsid w:val="00CC396D"/>
    <w:rsid w:val="00CC4926"/>
    <w:rsid w:val="00CC684A"/>
    <w:rsid w:val="00CC7820"/>
    <w:rsid w:val="00CC7DA1"/>
    <w:rsid w:val="00CD0785"/>
    <w:rsid w:val="00CD275B"/>
    <w:rsid w:val="00CD28E2"/>
    <w:rsid w:val="00CD5B33"/>
    <w:rsid w:val="00CD7F1C"/>
    <w:rsid w:val="00CE0CF2"/>
    <w:rsid w:val="00CE17AD"/>
    <w:rsid w:val="00CE20F7"/>
    <w:rsid w:val="00CE2F35"/>
    <w:rsid w:val="00CE3267"/>
    <w:rsid w:val="00CE40CC"/>
    <w:rsid w:val="00CE6F81"/>
    <w:rsid w:val="00CF086F"/>
    <w:rsid w:val="00CF1CCB"/>
    <w:rsid w:val="00CF1E9A"/>
    <w:rsid w:val="00CF3B46"/>
    <w:rsid w:val="00CF481F"/>
    <w:rsid w:val="00CF4C55"/>
    <w:rsid w:val="00CF7B22"/>
    <w:rsid w:val="00D01E24"/>
    <w:rsid w:val="00D03A76"/>
    <w:rsid w:val="00D10BFA"/>
    <w:rsid w:val="00D11964"/>
    <w:rsid w:val="00D146D2"/>
    <w:rsid w:val="00D22295"/>
    <w:rsid w:val="00D227A9"/>
    <w:rsid w:val="00D25A3A"/>
    <w:rsid w:val="00D260EC"/>
    <w:rsid w:val="00D26A29"/>
    <w:rsid w:val="00D27745"/>
    <w:rsid w:val="00D31CC5"/>
    <w:rsid w:val="00D32308"/>
    <w:rsid w:val="00D33FF4"/>
    <w:rsid w:val="00D44E74"/>
    <w:rsid w:val="00D450E2"/>
    <w:rsid w:val="00D454AF"/>
    <w:rsid w:val="00D50702"/>
    <w:rsid w:val="00D50A72"/>
    <w:rsid w:val="00D51135"/>
    <w:rsid w:val="00D614BB"/>
    <w:rsid w:val="00D64257"/>
    <w:rsid w:val="00D64FF3"/>
    <w:rsid w:val="00D67C30"/>
    <w:rsid w:val="00D721D2"/>
    <w:rsid w:val="00D73254"/>
    <w:rsid w:val="00D77B80"/>
    <w:rsid w:val="00D81572"/>
    <w:rsid w:val="00D846ED"/>
    <w:rsid w:val="00D84FE4"/>
    <w:rsid w:val="00D9079A"/>
    <w:rsid w:val="00D90CFF"/>
    <w:rsid w:val="00D914E4"/>
    <w:rsid w:val="00D940A7"/>
    <w:rsid w:val="00D94975"/>
    <w:rsid w:val="00D958F6"/>
    <w:rsid w:val="00D95FA5"/>
    <w:rsid w:val="00DA1C3E"/>
    <w:rsid w:val="00DA49B2"/>
    <w:rsid w:val="00DB21F9"/>
    <w:rsid w:val="00DC4E06"/>
    <w:rsid w:val="00DD19EF"/>
    <w:rsid w:val="00DD52BD"/>
    <w:rsid w:val="00DE18B7"/>
    <w:rsid w:val="00DE274F"/>
    <w:rsid w:val="00DE5648"/>
    <w:rsid w:val="00DF318F"/>
    <w:rsid w:val="00DF47B5"/>
    <w:rsid w:val="00E0645C"/>
    <w:rsid w:val="00E12533"/>
    <w:rsid w:val="00E129B6"/>
    <w:rsid w:val="00E12C69"/>
    <w:rsid w:val="00E1441A"/>
    <w:rsid w:val="00E1575B"/>
    <w:rsid w:val="00E15C85"/>
    <w:rsid w:val="00E15E34"/>
    <w:rsid w:val="00E16116"/>
    <w:rsid w:val="00E246F8"/>
    <w:rsid w:val="00E26C60"/>
    <w:rsid w:val="00E30122"/>
    <w:rsid w:val="00E30E47"/>
    <w:rsid w:val="00E3656F"/>
    <w:rsid w:val="00E3743A"/>
    <w:rsid w:val="00E40ABF"/>
    <w:rsid w:val="00E423E3"/>
    <w:rsid w:val="00E434ED"/>
    <w:rsid w:val="00E43F53"/>
    <w:rsid w:val="00E47735"/>
    <w:rsid w:val="00E52C21"/>
    <w:rsid w:val="00E52D9E"/>
    <w:rsid w:val="00E541B5"/>
    <w:rsid w:val="00E56AB0"/>
    <w:rsid w:val="00E611DF"/>
    <w:rsid w:val="00E63C37"/>
    <w:rsid w:val="00E66B14"/>
    <w:rsid w:val="00E7712C"/>
    <w:rsid w:val="00E809EF"/>
    <w:rsid w:val="00E85BC8"/>
    <w:rsid w:val="00E86B13"/>
    <w:rsid w:val="00E908B6"/>
    <w:rsid w:val="00E944CC"/>
    <w:rsid w:val="00EA394A"/>
    <w:rsid w:val="00EA3C3F"/>
    <w:rsid w:val="00EA67B0"/>
    <w:rsid w:val="00EB0142"/>
    <w:rsid w:val="00EB075B"/>
    <w:rsid w:val="00EB1AC7"/>
    <w:rsid w:val="00EB2EA3"/>
    <w:rsid w:val="00EB4DE7"/>
    <w:rsid w:val="00EB76C6"/>
    <w:rsid w:val="00EC0D57"/>
    <w:rsid w:val="00EC75E8"/>
    <w:rsid w:val="00ED1300"/>
    <w:rsid w:val="00ED221B"/>
    <w:rsid w:val="00ED47EC"/>
    <w:rsid w:val="00ED5CB2"/>
    <w:rsid w:val="00ED5D85"/>
    <w:rsid w:val="00ED683C"/>
    <w:rsid w:val="00EE0860"/>
    <w:rsid w:val="00EE39BF"/>
    <w:rsid w:val="00EE580E"/>
    <w:rsid w:val="00EF1281"/>
    <w:rsid w:val="00EF15E2"/>
    <w:rsid w:val="00EF1FE1"/>
    <w:rsid w:val="00EF208D"/>
    <w:rsid w:val="00EF6F21"/>
    <w:rsid w:val="00EF7E24"/>
    <w:rsid w:val="00F0055D"/>
    <w:rsid w:val="00F02D23"/>
    <w:rsid w:val="00F03842"/>
    <w:rsid w:val="00F055A1"/>
    <w:rsid w:val="00F0702C"/>
    <w:rsid w:val="00F10BAC"/>
    <w:rsid w:val="00F11719"/>
    <w:rsid w:val="00F15063"/>
    <w:rsid w:val="00F176B9"/>
    <w:rsid w:val="00F17E3A"/>
    <w:rsid w:val="00F217F2"/>
    <w:rsid w:val="00F229F6"/>
    <w:rsid w:val="00F2316B"/>
    <w:rsid w:val="00F23907"/>
    <w:rsid w:val="00F304AD"/>
    <w:rsid w:val="00F34B90"/>
    <w:rsid w:val="00F4136B"/>
    <w:rsid w:val="00F417F8"/>
    <w:rsid w:val="00F50395"/>
    <w:rsid w:val="00F5755D"/>
    <w:rsid w:val="00F63550"/>
    <w:rsid w:val="00F70D3C"/>
    <w:rsid w:val="00F71075"/>
    <w:rsid w:val="00F753DD"/>
    <w:rsid w:val="00F76C06"/>
    <w:rsid w:val="00F7768C"/>
    <w:rsid w:val="00F811D6"/>
    <w:rsid w:val="00F81D7E"/>
    <w:rsid w:val="00F85627"/>
    <w:rsid w:val="00FA45BC"/>
    <w:rsid w:val="00FA511B"/>
    <w:rsid w:val="00FA6AE7"/>
    <w:rsid w:val="00FA79EE"/>
    <w:rsid w:val="00FB5442"/>
    <w:rsid w:val="00FC07F7"/>
    <w:rsid w:val="00FC12FE"/>
    <w:rsid w:val="00FC2463"/>
    <w:rsid w:val="00FC24B2"/>
    <w:rsid w:val="00FC3F1F"/>
    <w:rsid w:val="00FC5E3D"/>
    <w:rsid w:val="00FC721D"/>
    <w:rsid w:val="00FD02FB"/>
    <w:rsid w:val="00FD13B0"/>
    <w:rsid w:val="00FD22B6"/>
    <w:rsid w:val="00FD2FDD"/>
    <w:rsid w:val="00FD4C21"/>
    <w:rsid w:val="00FD5092"/>
    <w:rsid w:val="00FE3A75"/>
    <w:rsid w:val="00FE3AD3"/>
    <w:rsid w:val="00FE3E1C"/>
    <w:rsid w:val="00FE5AD7"/>
    <w:rsid w:val="00FE763B"/>
    <w:rsid w:val="00FF1A08"/>
    <w:rsid w:val="00FF4E18"/>
    <w:rsid w:val="00FF56E9"/>
    <w:rsid w:val="00FF70E4"/>
    <w:rsid w:val="19AD7E4C"/>
    <w:rsid w:val="1A95F2A2"/>
    <w:rsid w:val="29124662"/>
    <w:rsid w:val="2A466577"/>
    <w:rsid w:val="3EF000F1"/>
    <w:rsid w:val="47ADB924"/>
    <w:rsid w:val="77580FAF"/>
    <w:rsid w:val="787388E2"/>
    <w:rsid w:val="79694C64"/>
    <w:rsid w:val="7AC11865"/>
    <w:rsid w:val="7C800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E615D"/>
  <w15:chartTrackingRefBased/>
  <w15:docId w15:val="{086593D7-C05C-4F98-848D-216AC72F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1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70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71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1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571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1C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1571C6"/>
    <w:pPr>
      <w:ind w:left="720"/>
      <w:contextualSpacing/>
    </w:pPr>
  </w:style>
  <w:style w:type="table" w:styleId="TableGrid">
    <w:name w:val="Table Grid"/>
    <w:basedOn w:val="TableNormal"/>
    <w:uiPriority w:val="39"/>
    <w:rsid w:val="00BF7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B2"/>
    <w:rPr>
      <w:color w:val="808080"/>
    </w:rPr>
  </w:style>
  <w:style w:type="paragraph" w:styleId="Header">
    <w:name w:val="header"/>
    <w:basedOn w:val="Normal"/>
    <w:link w:val="HeaderChar"/>
    <w:uiPriority w:val="99"/>
    <w:unhideWhenUsed/>
    <w:rsid w:val="00733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6A"/>
  </w:style>
  <w:style w:type="paragraph" w:styleId="Footer">
    <w:name w:val="footer"/>
    <w:basedOn w:val="Normal"/>
    <w:link w:val="FooterChar"/>
    <w:uiPriority w:val="99"/>
    <w:unhideWhenUsed/>
    <w:rsid w:val="00733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6A"/>
  </w:style>
  <w:style w:type="character" w:styleId="Hyperlink">
    <w:name w:val="Hyperlink"/>
    <w:basedOn w:val="DefaultParagraphFont"/>
    <w:uiPriority w:val="99"/>
    <w:unhideWhenUsed/>
    <w:rsid w:val="00CC7DA1"/>
    <w:rPr>
      <w:color w:val="0563C1" w:themeColor="hyperlink"/>
      <w:u w:val="single"/>
    </w:rPr>
  </w:style>
  <w:style w:type="paragraph" w:styleId="BalloonText">
    <w:name w:val="Balloon Text"/>
    <w:basedOn w:val="Normal"/>
    <w:link w:val="BalloonTextChar"/>
    <w:uiPriority w:val="99"/>
    <w:semiHidden/>
    <w:unhideWhenUsed/>
    <w:rsid w:val="00522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46B"/>
    <w:rPr>
      <w:rFonts w:ascii="Segoe UI" w:hAnsi="Segoe UI" w:cs="Segoe UI"/>
      <w:sz w:val="18"/>
      <w:szCs w:val="18"/>
    </w:rPr>
  </w:style>
  <w:style w:type="character" w:styleId="CommentReference">
    <w:name w:val="annotation reference"/>
    <w:basedOn w:val="DefaultParagraphFont"/>
    <w:uiPriority w:val="99"/>
    <w:semiHidden/>
    <w:unhideWhenUsed/>
    <w:rsid w:val="00D914E4"/>
    <w:rPr>
      <w:sz w:val="16"/>
      <w:szCs w:val="16"/>
    </w:rPr>
  </w:style>
  <w:style w:type="paragraph" w:styleId="CommentText">
    <w:name w:val="annotation text"/>
    <w:basedOn w:val="Normal"/>
    <w:link w:val="CommentTextChar"/>
    <w:uiPriority w:val="99"/>
    <w:unhideWhenUsed/>
    <w:rsid w:val="00D914E4"/>
    <w:pPr>
      <w:spacing w:line="240" w:lineRule="auto"/>
    </w:pPr>
    <w:rPr>
      <w:sz w:val="20"/>
      <w:szCs w:val="20"/>
    </w:rPr>
  </w:style>
  <w:style w:type="character" w:customStyle="1" w:styleId="CommentTextChar">
    <w:name w:val="Comment Text Char"/>
    <w:basedOn w:val="DefaultParagraphFont"/>
    <w:link w:val="CommentText"/>
    <w:uiPriority w:val="99"/>
    <w:rsid w:val="00D914E4"/>
    <w:rPr>
      <w:sz w:val="20"/>
      <w:szCs w:val="20"/>
    </w:rPr>
  </w:style>
  <w:style w:type="paragraph" w:styleId="CommentSubject">
    <w:name w:val="annotation subject"/>
    <w:basedOn w:val="CommentText"/>
    <w:next w:val="CommentText"/>
    <w:link w:val="CommentSubjectChar"/>
    <w:uiPriority w:val="99"/>
    <w:semiHidden/>
    <w:unhideWhenUsed/>
    <w:rsid w:val="00D914E4"/>
    <w:rPr>
      <w:b/>
      <w:bCs/>
    </w:rPr>
  </w:style>
  <w:style w:type="character" w:customStyle="1" w:styleId="CommentSubjectChar">
    <w:name w:val="Comment Subject Char"/>
    <w:basedOn w:val="CommentTextChar"/>
    <w:link w:val="CommentSubject"/>
    <w:uiPriority w:val="99"/>
    <w:semiHidden/>
    <w:rsid w:val="00D914E4"/>
    <w:rPr>
      <w:b/>
      <w:bCs/>
      <w:sz w:val="20"/>
      <w:szCs w:val="20"/>
    </w:rPr>
  </w:style>
  <w:style w:type="character" w:customStyle="1" w:styleId="Heading3Char">
    <w:name w:val="Heading 3 Char"/>
    <w:basedOn w:val="DefaultParagraphFont"/>
    <w:link w:val="Heading3"/>
    <w:uiPriority w:val="9"/>
    <w:rsid w:val="00377028"/>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02C1E"/>
    <w:rPr>
      <w:i/>
      <w:iCs/>
    </w:rPr>
  </w:style>
  <w:style w:type="paragraph" w:styleId="NormalWeb">
    <w:name w:val="Normal (Web)"/>
    <w:basedOn w:val="Normal"/>
    <w:uiPriority w:val="99"/>
    <w:semiHidden/>
    <w:unhideWhenUsed/>
    <w:rsid w:val="006B413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414C8"/>
    <w:pPr>
      <w:widowControl w:val="0"/>
      <w:autoSpaceDE w:val="0"/>
      <w:autoSpaceDN w:val="0"/>
      <w:spacing w:after="0" w:line="240" w:lineRule="auto"/>
      <w:ind w:left="100"/>
    </w:pPr>
    <w:rPr>
      <w:rFonts w:ascii="Carlito" w:eastAsia="Carlito" w:hAnsi="Carlito" w:cs="Carlito"/>
    </w:rPr>
  </w:style>
  <w:style w:type="character" w:customStyle="1" w:styleId="BodyTextChar">
    <w:name w:val="Body Text Char"/>
    <w:basedOn w:val="DefaultParagraphFont"/>
    <w:link w:val="BodyText"/>
    <w:uiPriority w:val="1"/>
    <w:rsid w:val="00A414C8"/>
    <w:rPr>
      <w:rFonts w:ascii="Carlito" w:eastAsia="Carlito" w:hAnsi="Carlito" w:cs="Carlito"/>
    </w:rPr>
  </w:style>
  <w:style w:type="paragraph" w:customStyle="1" w:styleId="TableParagraph">
    <w:name w:val="Table Paragraph"/>
    <w:basedOn w:val="Normal"/>
    <w:uiPriority w:val="1"/>
    <w:qFormat/>
    <w:rsid w:val="00D25A3A"/>
    <w:pPr>
      <w:widowControl w:val="0"/>
      <w:autoSpaceDE w:val="0"/>
      <w:autoSpaceDN w:val="0"/>
      <w:spacing w:before="61" w:after="0" w:line="240" w:lineRule="auto"/>
      <w:ind w:left="110"/>
    </w:pPr>
    <w:rPr>
      <w:rFonts w:ascii="Courier New" w:eastAsia="Courier New" w:hAnsi="Courier New" w:cs="Courier New"/>
    </w:rPr>
  </w:style>
  <w:style w:type="character" w:customStyle="1" w:styleId="fontstyle01">
    <w:name w:val="fontstyle01"/>
    <w:basedOn w:val="DefaultParagraphFont"/>
    <w:rsid w:val="00FC721D"/>
    <w:rPr>
      <w:rFonts w:ascii="CMTT9" w:hAnsi="CMTT9" w:hint="default"/>
      <w:b w:val="0"/>
      <w:bCs w:val="0"/>
      <w:i w:val="0"/>
      <w:iCs w:val="0"/>
      <w:color w:val="000000"/>
      <w:sz w:val="18"/>
      <w:szCs w:val="18"/>
    </w:rPr>
  </w:style>
  <w:style w:type="character" w:styleId="UnresolvedMention">
    <w:name w:val="Unresolved Mention"/>
    <w:basedOn w:val="DefaultParagraphFont"/>
    <w:uiPriority w:val="99"/>
    <w:semiHidden/>
    <w:unhideWhenUsed/>
    <w:rsid w:val="00EB4DE7"/>
    <w:rPr>
      <w:color w:val="605E5C"/>
      <w:shd w:val="clear" w:color="auto" w:fill="E1DFDD"/>
    </w:rPr>
  </w:style>
  <w:style w:type="paragraph" w:styleId="Caption">
    <w:name w:val="caption"/>
    <w:basedOn w:val="Normal"/>
    <w:next w:val="Normal"/>
    <w:uiPriority w:val="35"/>
    <w:unhideWhenUsed/>
    <w:qFormat/>
    <w:rsid w:val="00FF70E4"/>
    <w:pPr>
      <w:spacing w:after="200" w:line="240" w:lineRule="auto"/>
    </w:pPr>
    <w:rPr>
      <w:i/>
      <w:iCs/>
      <w:color w:val="44546A" w:themeColor="text2"/>
      <w:sz w:val="18"/>
      <w:szCs w:val="18"/>
      <w:lang w:val="en-AU"/>
    </w:rPr>
  </w:style>
  <w:style w:type="character" w:customStyle="1" w:styleId="ListParagraphChar">
    <w:name w:val="List Paragraph Char"/>
    <w:basedOn w:val="DefaultParagraphFont"/>
    <w:link w:val="ListParagraph"/>
    <w:uiPriority w:val="34"/>
    <w:rsid w:val="00A80C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7775">
      <w:bodyDiv w:val="1"/>
      <w:marLeft w:val="0"/>
      <w:marRight w:val="0"/>
      <w:marTop w:val="0"/>
      <w:marBottom w:val="0"/>
      <w:divBdr>
        <w:top w:val="none" w:sz="0" w:space="0" w:color="auto"/>
        <w:left w:val="none" w:sz="0" w:space="0" w:color="auto"/>
        <w:bottom w:val="none" w:sz="0" w:space="0" w:color="auto"/>
        <w:right w:val="none" w:sz="0" w:space="0" w:color="auto"/>
      </w:divBdr>
    </w:div>
    <w:div w:id="753281361">
      <w:bodyDiv w:val="1"/>
      <w:marLeft w:val="0"/>
      <w:marRight w:val="0"/>
      <w:marTop w:val="0"/>
      <w:marBottom w:val="0"/>
      <w:divBdr>
        <w:top w:val="none" w:sz="0" w:space="0" w:color="auto"/>
        <w:left w:val="none" w:sz="0" w:space="0" w:color="auto"/>
        <w:bottom w:val="none" w:sz="0" w:space="0" w:color="auto"/>
        <w:right w:val="none" w:sz="0" w:space="0" w:color="auto"/>
      </w:divBdr>
    </w:div>
    <w:div w:id="1101102662">
      <w:bodyDiv w:val="1"/>
      <w:marLeft w:val="0"/>
      <w:marRight w:val="0"/>
      <w:marTop w:val="0"/>
      <w:marBottom w:val="0"/>
      <w:divBdr>
        <w:top w:val="none" w:sz="0" w:space="0" w:color="auto"/>
        <w:left w:val="none" w:sz="0" w:space="0" w:color="auto"/>
        <w:bottom w:val="none" w:sz="0" w:space="0" w:color="auto"/>
        <w:right w:val="none" w:sz="0" w:space="0" w:color="auto"/>
      </w:divBdr>
      <w:divsChild>
        <w:div w:id="369964207">
          <w:marLeft w:val="0"/>
          <w:marRight w:val="0"/>
          <w:marTop w:val="0"/>
          <w:marBottom w:val="0"/>
          <w:divBdr>
            <w:top w:val="none" w:sz="0" w:space="0" w:color="auto"/>
            <w:left w:val="none" w:sz="0" w:space="0" w:color="auto"/>
            <w:bottom w:val="none" w:sz="0" w:space="0" w:color="auto"/>
            <w:right w:val="none" w:sz="0" w:space="0" w:color="auto"/>
          </w:divBdr>
          <w:divsChild>
            <w:div w:id="755051817">
              <w:marLeft w:val="0"/>
              <w:marRight w:val="0"/>
              <w:marTop w:val="0"/>
              <w:marBottom w:val="0"/>
              <w:divBdr>
                <w:top w:val="none" w:sz="0" w:space="0" w:color="auto"/>
                <w:left w:val="none" w:sz="0" w:space="0" w:color="auto"/>
                <w:bottom w:val="none" w:sz="0" w:space="0" w:color="auto"/>
                <w:right w:val="none" w:sz="0" w:space="0" w:color="auto"/>
              </w:divBdr>
              <w:divsChild>
                <w:div w:id="615865488">
                  <w:marLeft w:val="0"/>
                  <w:marRight w:val="0"/>
                  <w:marTop w:val="0"/>
                  <w:marBottom w:val="0"/>
                  <w:divBdr>
                    <w:top w:val="none" w:sz="0" w:space="0" w:color="auto"/>
                    <w:left w:val="none" w:sz="0" w:space="0" w:color="auto"/>
                    <w:bottom w:val="none" w:sz="0" w:space="0" w:color="auto"/>
                    <w:right w:val="none" w:sz="0" w:space="0" w:color="auto"/>
                  </w:divBdr>
                  <w:divsChild>
                    <w:div w:id="2108232703">
                      <w:marLeft w:val="0"/>
                      <w:marRight w:val="0"/>
                      <w:marTop w:val="0"/>
                      <w:marBottom w:val="0"/>
                      <w:divBdr>
                        <w:top w:val="none" w:sz="0" w:space="0" w:color="auto"/>
                        <w:left w:val="none" w:sz="0" w:space="0" w:color="auto"/>
                        <w:bottom w:val="none" w:sz="0" w:space="0" w:color="auto"/>
                        <w:right w:val="none" w:sz="0" w:space="0" w:color="auto"/>
                      </w:divBdr>
                      <w:divsChild>
                        <w:div w:id="850292740">
                          <w:marLeft w:val="0"/>
                          <w:marRight w:val="0"/>
                          <w:marTop w:val="0"/>
                          <w:marBottom w:val="0"/>
                          <w:divBdr>
                            <w:top w:val="none" w:sz="0" w:space="0" w:color="auto"/>
                            <w:left w:val="none" w:sz="0" w:space="0" w:color="auto"/>
                            <w:bottom w:val="none" w:sz="0" w:space="0" w:color="auto"/>
                            <w:right w:val="none" w:sz="0" w:space="0" w:color="auto"/>
                          </w:divBdr>
                          <w:divsChild>
                            <w:div w:id="223033759">
                              <w:marLeft w:val="0"/>
                              <w:marRight w:val="0"/>
                              <w:marTop w:val="0"/>
                              <w:marBottom w:val="0"/>
                              <w:divBdr>
                                <w:top w:val="none" w:sz="0" w:space="0" w:color="auto"/>
                                <w:left w:val="none" w:sz="0" w:space="0" w:color="auto"/>
                                <w:bottom w:val="none" w:sz="0" w:space="0" w:color="auto"/>
                                <w:right w:val="none" w:sz="0" w:space="0" w:color="auto"/>
                              </w:divBdr>
                              <w:divsChild>
                                <w:div w:id="209007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806722">
      <w:bodyDiv w:val="1"/>
      <w:marLeft w:val="0"/>
      <w:marRight w:val="0"/>
      <w:marTop w:val="0"/>
      <w:marBottom w:val="0"/>
      <w:divBdr>
        <w:top w:val="none" w:sz="0" w:space="0" w:color="auto"/>
        <w:left w:val="none" w:sz="0" w:space="0" w:color="auto"/>
        <w:bottom w:val="none" w:sz="0" w:space="0" w:color="auto"/>
        <w:right w:val="none" w:sz="0" w:space="0" w:color="auto"/>
      </w:divBdr>
    </w:div>
    <w:div w:id="1638728954">
      <w:bodyDiv w:val="1"/>
      <w:marLeft w:val="0"/>
      <w:marRight w:val="0"/>
      <w:marTop w:val="0"/>
      <w:marBottom w:val="0"/>
      <w:divBdr>
        <w:top w:val="none" w:sz="0" w:space="0" w:color="auto"/>
        <w:left w:val="none" w:sz="0" w:space="0" w:color="auto"/>
        <w:bottom w:val="none" w:sz="0" w:space="0" w:color="auto"/>
        <w:right w:val="none" w:sz="0" w:space="0" w:color="auto"/>
      </w:divBdr>
    </w:div>
    <w:div w:id="1643197840">
      <w:bodyDiv w:val="1"/>
      <w:marLeft w:val="0"/>
      <w:marRight w:val="0"/>
      <w:marTop w:val="0"/>
      <w:marBottom w:val="0"/>
      <w:divBdr>
        <w:top w:val="none" w:sz="0" w:space="0" w:color="auto"/>
        <w:left w:val="none" w:sz="0" w:space="0" w:color="auto"/>
        <w:bottom w:val="none" w:sz="0" w:space="0" w:color="auto"/>
        <w:right w:val="none" w:sz="0" w:space="0" w:color="auto"/>
      </w:divBdr>
      <w:divsChild>
        <w:div w:id="371343639">
          <w:marLeft w:val="720"/>
          <w:marRight w:val="0"/>
          <w:marTop w:val="120"/>
          <w:marBottom w:val="120"/>
          <w:divBdr>
            <w:top w:val="none" w:sz="0" w:space="0" w:color="auto"/>
            <w:left w:val="none" w:sz="0" w:space="0" w:color="auto"/>
            <w:bottom w:val="none" w:sz="0" w:space="0" w:color="auto"/>
            <w:right w:val="none" w:sz="0" w:space="0" w:color="auto"/>
          </w:divBdr>
        </w:div>
        <w:div w:id="1551572493">
          <w:marLeft w:val="1555"/>
          <w:marRight w:val="0"/>
          <w:marTop w:val="120"/>
          <w:marBottom w:val="120"/>
          <w:divBdr>
            <w:top w:val="none" w:sz="0" w:space="0" w:color="auto"/>
            <w:left w:val="none" w:sz="0" w:space="0" w:color="auto"/>
            <w:bottom w:val="none" w:sz="0" w:space="0" w:color="auto"/>
            <w:right w:val="none" w:sz="0" w:space="0" w:color="auto"/>
          </w:divBdr>
        </w:div>
      </w:divsChild>
    </w:div>
    <w:div w:id="201984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8D0A-095E-406A-B477-A15AB2EA9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TotalTime>
  <Pages>8</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 Chi</dc:creator>
  <cp:keywords/>
  <dc:description/>
  <cp:lastModifiedBy>Thanh Pham</cp:lastModifiedBy>
  <cp:revision>408</cp:revision>
  <cp:lastPrinted>2020-07-10T12:54:00Z</cp:lastPrinted>
  <dcterms:created xsi:type="dcterms:W3CDTF">2021-05-09T13:50:00Z</dcterms:created>
  <dcterms:modified xsi:type="dcterms:W3CDTF">2022-08-1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5-04T09:33:56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95e62d03-9ab3-471d-b6b9-df839c4a5214</vt:lpwstr>
  </property>
  <property fmtid="{D5CDD505-2E9C-101B-9397-08002B2CF9AE}" pid="8" name="MSIP_Label_8c3d088b-6243-4963-a2e2-8b321ab7f8fc_ContentBits">
    <vt:lpwstr>1</vt:lpwstr>
  </property>
</Properties>
</file>